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6AB61" w14:textId="1E290FB7" w:rsidR="002B7977" w:rsidRPr="005403EA" w:rsidRDefault="00DC490B" w:rsidP="003E4EAC">
      <w:pPr>
        <w:jc w:val="center"/>
        <w:rPr>
          <w:rFonts w:ascii="Segoe Fluent Icons" w:hAnsi="Segoe Fluent Icons" w:cs="Segoe UI"/>
          <w:color w:val="000000"/>
          <w:sz w:val="24"/>
          <w:szCs w:val="24"/>
          <w:shd w:val="clear" w:color="auto" w:fill="FFFFFF"/>
        </w:rPr>
      </w:pPr>
      <w:r w:rsidRPr="005403EA">
        <w:rPr>
          <w:rFonts w:ascii="Segoe Fluent Icons" w:hAnsi="Segoe Fluent Icons" w:cs="Segoe UI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284C9D4C" wp14:editId="06D1FEEA">
            <wp:extent cx="6858000" cy="4572000"/>
            <wp:effectExtent l="0" t="0" r="0" b="0"/>
            <wp:docPr id="1365062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062575" name="Picture 136506257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05E25" w14:textId="347D35C1" w:rsidR="00E36864" w:rsidRPr="005403EA" w:rsidRDefault="00D52C1F" w:rsidP="003E4EAC">
      <w:pPr>
        <w:jc w:val="center"/>
        <w:rPr>
          <w:rFonts w:ascii="Segoe Fluent Icons" w:hAnsi="Segoe Fluent Icons" w:cs="Segoe UI"/>
          <w:color w:val="000000"/>
          <w:sz w:val="28"/>
          <w:szCs w:val="28"/>
          <w:shd w:val="clear" w:color="auto" w:fill="FFFFFF"/>
        </w:rPr>
      </w:pPr>
      <w:r w:rsidRPr="005403EA">
        <w:rPr>
          <w:rFonts w:ascii="Segoe Fluent Icons" w:hAnsi="Segoe Fluent Icons" w:cs="Segoe UI"/>
          <w:color w:val="000000"/>
          <w:sz w:val="28"/>
          <w:szCs w:val="28"/>
          <w:shd w:val="clear" w:color="auto" w:fill="FFFFFF"/>
        </w:rPr>
        <w:t>INTOLERAN</w:t>
      </w:r>
      <w:r w:rsidRPr="005403EA">
        <w:rPr>
          <w:rFonts w:ascii="Cambria" w:hAnsi="Cambria" w:cs="Cambria"/>
          <w:color w:val="000000"/>
          <w:sz w:val="28"/>
          <w:szCs w:val="28"/>
          <w:shd w:val="clear" w:color="auto" w:fill="FFFFFF"/>
        </w:rPr>
        <w:t>Ț</w:t>
      </w:r>
      <w:r w:rsidRPr="005403EA">
        <w:rPr>
          <w:rFonts w:ascii="Segoe Fluent Icons" w:hAnsi="Segoe Fluent Icons" w:cs="Segoe UI"/>
          <w:color w:val="000000"/>
          <w:sz w:val="28"/>
          <w:szCs w:val="28"/>
          <w:shd w:val="clear" w:color="auto" w:fill="FFFFFF"/>
        </w:rPr>
        <w:t xml:space="preserve">ELE ALIMENTARE </w:t>
      </w:r>
    </w:p>
    <w:p w14:paraId="7BB3A200" w14:textId="77777777" w:rsidR="000E2921" w:rsidRPr="005403EA" w:rsidRDefault="000E2921" w:rsidP="000E2921">
      <w:pPr>
        <w:jc w:val="both"/>
        <w:rPr>
          <w:rFonts w:ascii="Segoe Fluent Icons" w:hAnsi="Segoe Fluent Icons" w:cs="Segoe UI"/>
          <w:color w:val="00B050"/>
          <w:sz w:val="32"/>
          <w:szCs w:val="32"/>
          <w:shd w:val="clear" w:color="auto" w:fill="FFFFFF"/>
        </w:rPr>
      </w:pPr>
    </w:p>
    <w:p w14:paraId="203067EA" w14:textId="77777777" w:rsidR="00E36864" w:rsidRPr="005403EA" w:rsidRDefault="00E36864" w:rsidP="000E2921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Suntem cu to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 unici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totu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hrana este un punct central al vie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fie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uia.Hran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ne aduce energia vit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, ne apropie, creea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tre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ne rel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 interumane, este necesita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p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cere.</w:t>
      </w:r>
    </w:p>
    <w:p w14:paraId="21F0CBD6" w14:textId="2CD9F9AF" w:rsidR="0015115A" w:rsidRPr="005403EA" w:rsidRDefault="00E36864" w:rsidP="0015115A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In abund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a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diversitatea de care avem parte, cu supermarketuri pline de produse care mai de care cu pret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de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oase, mul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dintre noi ne-am pierdut busola, nemai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tiind ce ne face bin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ce ne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d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unea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.Inform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ii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i nutri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ei sunt vas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controversate, cu at</w:t>
      </w:r>
      <w:r w:rsidR="0015115A"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t mai mult pentru cei car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t</w:t>
      </w:r>
      <w:r w:rsidR="0015115A"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mpi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la diverse alimente, drumul spre echilibru pare greu de aflat.</w:t>
      </w:r>
    </w:p>
    <w:p w14:paraId="60744C23" w14:textId="79C11F29" w:rsidR="006B4B3B" w:rsidRPr="005403EA" w:rsidRDefault="006B4B3B" w:rsidP="0015115A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oate 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ja ai aflat mai multe despre alergii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, ai v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zut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jurul 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u m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mici cu planuri de diete cu restri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pentru copii, sau poate chiar tu ai sim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t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digestive pe care le vei re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si enumerate mai jos.</w:t>
      </w:r>
    </w:p>
    <w:p w14:paraId="17494A59" w14:textId="0192BD0F" w:rsidR="006B4B3B" w:rsidRPr="005403EA" w:rsidRDefault="006B4B3B" w:rsidP="0015115A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e ce sunt at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t de des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t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lnite aceste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, cum le gestio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m, vom s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pa vreoda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simptome? Ai 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bdare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fli p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lesul 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u despre acest subiect, iar da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i alte ne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muriri po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sa un comment la finalul articolului.</w:t>
      </w:r>
    </w:p>
    <w:p w14:paraId="39A1077E" w14:textId="779D6D32" w:rsidR="006B4B3B" w:rsidRPr="005403EA" w:rsidRDefault="006B4B3B" w:rsidP="0015115A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In primul r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d,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crestere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arman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incid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a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severitatea alergiilor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elor alimentare coincide cum bin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im cu schimb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ile de stil de via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societ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le de tip vestic precum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lastRenderedPageBreak/>
        <w:t>cre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erea consumului de ANTIBIOTICE, toate cu profunde alte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i ale rel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ei interdependente dintre gazde si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microbiom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>, cu afectarea popul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or critice pentru m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nerea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mucoasei intestinale.</w:t>
      </w:r>
    </w:p>
    <w:p w14:paraId="1BB3A31D" w14:textId="6B2B256B" w:rsidR="003E4EAC" w:rsidRPr="005403EA" w:rsidRDefault="003E4EAC" w:rsidP="0015115A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SISTEMUL DIGESTIV este un ansamblu complex ce necesi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fun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onarea armonioa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 diverselor sale structuri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sisteme.</w:t>
      </w:r>
      <w:r w:rsidR="000A4296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Cand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o parte a sistemului digestiv est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dezechilibru, apar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negative re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site sub denumirea de alergii,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 sau hipersensibilitate.</w:t>
      </w:r>
    </w:p>
    <w:p w14:paraId="527A3320" w14:textId="3A6F4610" w:rsidR="002B7977" w:rsidRPr="005403EA" w:rsidRDefault="000A4296" w:rsidP="003E4EAC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opul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de bacterii din intestin de numite generic MICROBIOM au rol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mportant  nu doar </w:t>
      </w:r>
      <w:r w:rsidR="006B4B3B" w:rsidRPr="005403EA">
        <w:rPr>
          <w:rFonts w:ascii="Cambria" w:hAnsi="Cambria" w:cs="Cambria"/>
          <w:sz w:val="24"/>
          <w:szCs w:val="24"/>
          <w:lang w:val="ro-RO"/>
        </w:rPr>
        <w:t>î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n s</w:t>
      </w:r>
      <w:r w:rsidR="002B797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="002B797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tatea intestinului ci starea general</w:t>
      </w:r>
      <w:r w:rsidR="002B797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s</w:t>
      </w:r>
      <w:r w:rsidR="002B797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="002B797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tate a organismului.</w:t>
      </w:r>
    </w:p>
    <w:p w14:paraId="020658B1" w14:textId="5B66EF6D" w:rsidR="003E4EAC" w:rsidRPr="005403EA" w:rsidRDefault="000A4296" w:rsidP="003E4EAC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="003E4EAC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Un </w:t>
      </w:r>
      <w:proofErr w:type="spellStart"/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microbiom</w:t>
      </w:r>
      <w:proofErr w:type="spellEnd"/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echilibrat e necesar pentru </w:t>
      </w:r>
      <w:r w:rsidR="003E4EAC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men</w:t>
      </w:r>
      <w:r w:rsidR="003E4EAC" w:rsidRPr="005403EA">
        <w:rPr>
          <w:rFonts w:ascii="Cambria" w:hAnsi="Cambria" w:cs="Cambria"/>
          <w:sz w:val="24"/>
          <w:szCs w:val="24"/>
          <w:lang w:val="ro-RO"/>
        </w:rPr>
        <w:t>ț</w:t>
      </w:r>
      <w:r w:rsidR="003E4EAC" w:rsidRPr="005403EA">
        <w:rPr>
          <w:rFonts w:ascii="Segoe Fluent Icons" w:hAnsi="Segoe Fluent Icons" w:cs="Segoe UI"/>
          <w:sz w:val="24"/>
          <w:szCs w:val="24"/>
          <w:lang w:val="ro-RO"/>
        </w:rPr>
        <w:t>inerea toleran</w:t>
      </w:r>
      <w:r w:rsidR="003E4EAC" w:rsidRPr="005403EA">
        <w:rPr>
          <w:rFonts w:ascii="Cambria" w:hAnsi="Cambria" w:cs="Cambria"/>
          <w:sz w:val="24"/>
          <w:szCs w:val="24"/>
          <w:lang w:val="ro-RO"/>
        </w:rPr>
        <w:t>ț</w:t>
      </w:r>
      <w:r w:rsidR="003E4EAC" w:rsidRPr="005403EA">
        <w:rPr>
          <w:rFonts w:ascii="Segoe Fluent Icons" w:hAnsi="Segoe Fluent Icons" w:cs="Segoe UI"/>
          <w:sz w:val="24"/>
          <w:szCs w:val="24"/>
          <w:lang w:val="ro-RO"/>
        </w:rPr>
        <w:t>ei la alimente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, iar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prezent multiple afe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uni  din alte sfere dec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 cea intestin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- boli autoimune, diabet, artrita reumatoid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, se presupun a porni din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dezechilbrel</w:t>
      </w:r>
      <w:r w:rsidR="002B7977" w:rsidRPr="005403EA">
        <w:rPr>
          <w:rFonts w:ascii="Segoe Fluent Icons" w:hAnsi="Segoe Fluent Icons" w:cs="Segoe UI"/>
          <w:sz w:val="24"/>
          <w:szCs w:val="24"/>
          <w:lang w:val="ro-RO"/>
        </w:rPr>
        <w:t>e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flo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microbia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permeabilit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 intestinale </w:t>
      </w:r>
      <w:r w:rsidR="006B4B3B" w:rsidRPr="005403EA">
        <w:rPr>
          <w:rFonts w:ascii="Segoe Fluent Icons" w:hAnsi="Segoe Fluent Icons" w:cs="Segoe UI"/>
          <w:sz w:val="24"/>
          <w:szCs w:val="24"/>
          <w:lang w:val="ro-RO"/>
        </w:rPr>
        <w:t>(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Leaky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Gut</w:t>
      </w:r>
      <w:proofErr w:type="spellEnd"/>
      <w:r w:rsidR="006B4B3B" w:rsidRPr="005403EA">
        <w:rPr>
          <w:rFonts w:ascii="Segoe Fluent Icons" w:hAnsi="Segoe Fluent Icons" w:cs="Segoe UI"/>
          <w:sz w:val="24"/>
          <w:szCs w:val="24"/>
          <w:lang w:val="ro-RO"/>
        </w:rPr>
        <w:t>)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.</w:t>
      </w:r>
    </w:p>
    <w:p w14:paraId="197BB12D" w14:textId="163AE114" w:rsidR="002B7977" w:rsidRPr="005403EA" w:rsidRDefault="002B7977" w:rsidP="006B4B3B">
      <w:pPr>
        <w:shd w:val="clear" w:color="auto" w:fill="7AD7DE" w:themeFill="accent3" w:themeFillShade="BF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ROLUL BACTERIILOR INTESTINALE</w:t>
      </w:r>
    </w:p>
    <w:p w14:paraId="78604B31" w14:textId="75CBEDDB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Stimularea sistemului imun, stabilizarea mucoasei intestinale, expulzia patogenilor</w:t>
      </w:r>
    </w:p>
    <w:p w14:paraId="742E3AF5" w14:textId="4079F384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Producere de unele vitamine  de grup B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K</w:t>
      </w:r>
    </w:p>
    <w:p w14:paraId="406C23F0" w14:textId="12583E67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igestia carbohidr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lor nedigerabili</w:t>
      </w:r>
    </w:p>
    <w:p w14:paraId="0887366A" w14:textId="00C0CF41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Prodeucere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acizi gra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cu l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curt  care sunt sur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vit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entru celulele mucoasei intestinale</w:t>
      </w:r>
    </w:p>
    <w:p w14:paraId="283897C6" w14:textId="0A5C3326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Sus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nerea peristaltismului intestinal</w:t>
      </w:r>
    </w:p>
    <w:p w14:paraId="6E28484E" w14:textId="48B570D3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ontrolul inflam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ei</w:t>
      </w:r>
    </w:p>
    <w:p w14:paraId="302AA534" w14:textId="2A2E3E91" w:rsidR="002B7977" w:rsidRPr="005403EA" w:rsidRDefault="002B7977" w:rsidP="0015115A">
      <w:pPr>
        <w:spacing w:line="240" w:lineRule="auto"/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Detoxifiere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ag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externi</w:t>
      </w:r>
    </w:p>
    <w:p w14:paraId="0020FA9D" w14:textId="77777777" w:rsidR="0015115A" w:rsidRPr="005403EA" w:rsidRDefault="002B7977" w:rsidP="0015115A">
      <w:pPr>
        <w:jc w:val="center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Producere de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neurotransmi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ori</w:t>
      </w:r>
      <w:proofErr w:type="spellEnd"/>
    </w:p>
    <w:p w14:paraId="7EA79643" w14:textId="096B9ADE" w:rsidR="00370927" w:rsidRPr="005403EA" w:rsidRDefault="00370927" w:rsidP="0015115A">
      <w:pPr>
        <w:shd w:val="clear" w:color="auto" w:fill="7AD7DE" w:themeFill="accent3" w:themeFillShade="BF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E ESTE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?</w:t>
      </w:r>
    </w:p>
    <w:p w14:paraId="7E3C779B" w14:textId="77777777" w:rsidR="00370927" w:rsidRPr="005403EA" w:rsidRDefault="00370927" w:rsidP="00370927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este un tip de sensibilitate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are se refe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la toate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non-imunologice la alimente.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de intoler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unt diferite de alergiile alimentare, deoarece sunt cauzate de ADITIVI ALIMENTARI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SUBST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 CHIMICE ALIMENTARE NATURALE, spre deosebire de proteinele alimentare specifice, a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a cum este cazul alergiilor. </w:t>
      </w:r>
    </w:p>
    <w:p w14:paraId="7DFD6F66" w14:textId="2B83FA54" w:rsidR="00370927" w:rsidRPr="005403EA" w:rsidRDefault="00370927" w:rsidP="00370927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Unele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e alimentare sunt cauzate de defect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capacitatea organismului de a digera alimentele. Astfel de exemple includ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la lacto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(zah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rul din lapte)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la fructo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(zah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rul din anumite fruc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legume).</w:t>
      </w:r>
    </w:p>
    <w:p w14:paraId="467C87FC" w14:textId="7038BD64" w:rsidR="00370927" w:rsidRPr="005403EA" w:rsidRDefault="00370927" w:rsidP="00370927">
      <w:pPr>
        <w:pStyle w:val="ListParagraph"/>
        <w:numPr>
          <w:ilvl w:val="0"/>
          <w:numId w:val="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este o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e adver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la un aliment f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mplicarea sistemului imunitar (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se produc anticorpi de tip IgG</w:t>
      </w:r>
    </w:p>
    <w:p w14:paraId="7EB3E15A" w14:textId="1AC05741" w:rsidR="00370927" w:rsidRPr="005403EA" w:rsidRDefault="00370927" w:rsidP="00370927">
      <w:pPr>
        <w:pStyle w:val="ListParagraph"/>
        <w:numPr>
          <w:ilvl w:val="0"/>
          <w:numId w:val="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- cauze:   deficitul sau lipsa unor enzime (de ex.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la lacto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), subst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 greu de procesat</w:t>
      </w:r>
    </w:p>
    <w:p w14:paraId="07DCF1C2" w14:textId="014EA3E5" w:rsidR="00370927" w:rsidRPr="005403EA" w:rsidRDefault="00370927" w:rsidP="000A4296">
      <w:pPr>
        <w:pStyle w:val="ListParagraph"/>
        <w:numPr>
          <w:ilvl w:val="0"/>
          <w:numId w:val="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se poate manifesta la prima ingerare a alimentului respectiv</w:t>
      </w:r>
    </w:p>
    <w:p w14:paraId="49253101" w14:textId="7C847820" w:rsidR="00370927" w:rsidRPr="005403EA" w:rsidRDefault="00370927" w:rsidP="00DD5C7C">
      <w:pPr>
        <w:shd w:val="clear" w:color="auto" w:fill="E2F3CC" w:themeFill="accent2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ALIMENTELE ASOCIATE CU INTOLER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</w:p>
    <w:p w14:paraId="32D5CDBA" w14:textId="5FB8F3A8" w:rsidR="00370927" w:rsidRPr="005403EA" w:rsidRDefault="00370927" w:rsidP="003E70AA">
      <w:pPr>
        <w:pStyle w:val="ListParagraph"/>
        <w:numPr>
          <w:ilvl w:val="0"/>
          <w:numId w:val="12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alimentele lactate</w:t>
      </w:r>
    </w:p>
    <w:p w14:paraId="4F4234A8" w14:textId="54CC4577" w:rsidR="00370927" w:rsidRPr="005403EA" w:rsidRDefault="00370927" w:rsidP="003E70AA">
      <w:pPr>
        <w:pStyle w:val="ListParagraph"/>
        <w:numPr>
          <w:ilvl w:val="0"/>
          <w:numId w:val="12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gr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ul,</w:t>
      </w:r>
    </w:p>
    <w:p w14:paraId="39EAF3F0" w14:textId="54772FB8" w:rsidR="00370927" w:rsidRPr="005403EA" w:rsidRDefault="00370927" w:rsidP="003E70AA">
      <w:pPr>
        <w:pStyle w:val="ListParagraph"/>
        <w:numPr>
          <w:ilvl w:val="0"/>
          <w:numId w:val="12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glutenul </w:t>
      </w:r>
    </w:p>
    <w:p w14:paraId="059D0F0A" w14:textId="7C4026C1" w:rsidR="00370927" w:rsidRPr="005403EA" w:rsidRDefault="00370927" w:rsidP="003E70AA">
      <w:pPr>
        <w:pStyle w:val="ListParagraph"/>
        <w:numPr>
          <w:ilvl w:val="0"/>
          <w:numId w:val="12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rojdia</w:t>
      </w:r>
    </w:p>
    <w:p w14:paraId="10FFFEE3" w14:textId="5A4906CC" w:rsidR="000E586D" w:rsidRPr="005403EA" w:rsidRDefault="00370927" w:rsidP="003E70AA">
      <w:pPr>
        <w:pStyle w:val="ListParagraph"/>
        <w:numPr>
          <w:ilvl w:val="0"/>
          <w:numId w:val="12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alcoolul</w:t>
      </w:r>
    </w:p>
    <w:p w14:paraId="6A190B38" w14:textId="0C3B02D9" w:rsidR="000E2921" w:rsidRPr="005403EA" w:rsidRDefault="00370927" w:rsidP="00DD5C7C">
      <w:pPr>
        <w:shd w:val="clear" w:color="auto" w:fill="2EAFB8" w:themeFill="accent1" w:themeFillShade="80"/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ESTE DIFERI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ALERGIILE ALIMENTARE.</w:t>
      </w:r>
    </w:p>
    <w:p w14:paraId="1D4E71A1" w14:textId="3DBC1ACE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oate duce la o serie de simptome, inclusiv 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erup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ț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ii cutanate, pe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tractul digestiv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sistemul nervos.</w:t>
      </w:r>
    </w:p>
    <w:p w14:paraId="6569FBB6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ersoanele cu intoler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ot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ona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mod obi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uit la mai multe subst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 chimice, toate put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d fi 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sit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tr-o gam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lar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alimente.</w:t>
      </w:r>
    </w:p>
    <w:p w14:paraId="79365CDF" w14:textId="59B1C726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everitatea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ei depinde de doza de subst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himi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onsuma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tinde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fie </w:t>
      </w:r>
      <w:r w:rsidR="00370927" w:rsidRPr="005403EA">
        <w:rPr>
          <w:rFonts w:ascii="Cambria" w:hAnsi="Cambria" w:cs="Cambria"/>
          <w:sz w:val="24"/>
          <w:szCs w:val="24"/>
          <w:lang w:val="ro-RO"/>
        </w:rPr>
        <w:t>Î</w:t>
      </w:r>
      <w:r w:rsidR="00370927" w:rsidRPr="005403EA">
        <w:rPr>
          <w:rFonts w:ascii="Segoe Fluent Icons" w:hAnsi="Segoe Fluent Icons" w:cs="Segoe UI"/>
          <w:sz w:val="24"/>
          <w:szCs w:val="24"/>
          <w:lang w:val="ro-RO"/>
        </w:rPr>
        <w:t>NT</w:t>
      </w:r>
      <w:r w:rsidR="00370927" w:rsidRPr="005403EA">
        <w:rPr>
          <w:rFonts w:ascii="Cambria" w:hAnsi="Cambria" w:cs="Cambria"/>
          <w:sz w:val="24"/>
          <w:szCs w:val="24"/>
          <w:lang w:val="ro-RO"/>
        </w:rPr>
        <w:t>Â</w:t>
      </w:r>
      <w:r w:rsidR="00370927" w:rsidRPr="005403EA">
        <w:rPr>
          <w:rFonts w:ascii="Segoe Fluent Icons" w:hAnsi="Segoe Fluent Icons" w:cs="Segoe UI"/>
          <w:sz w:val="24"/>
          <w:szCs w:val="24"/>
          <w:lang w:val="ro-RO"/>
        </w:rPr>
        <w:t>RZIAT</w:t>
      </w:r>
      <w:r w:rsidR="0037092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370927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fapt ce face dificil</w:t>
      </w:r>
      <w:r w:rsidR="00370927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370927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dentificarea alimentului sau compusului cauzator.</w:t>
      </w:r>
    </w:p>
    <w:p w14:paraId="0FBB8B1D" w14:textId="7D3C9B95" w:rsidR="000E2921" w:rsidRPr="005403EA" w:rsidRDefault="003E4EAC" w:rsidP="00DD5C7C">
      <w:pPr>
        <w:shd w:val="clear" w:color="auto" w:fill="2EAFB8" w:themeFill="accent1" w:themeFillShade="8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 DE FRECVENTE SUNT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DE INTOLER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?</w:t>
      </w:r>
    </w:p>
    <w:p w14:paraId="4F03FB06" w14:textId="28D483AB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de intoler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unt mai frecvente dec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t alergiil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se estimea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fectea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la 25% din popul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e (copii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adul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)1. Orice grup de v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s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oate fi afectat, iar sensibilitatea tinde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fie pe tot parcursul vie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.</w:t>
      </w:r>
    </w:p>
    <w:p w14:paraId="3104FC29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oate duce la o serie de simptome care pot afecta urm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oarele sisteme ale corpului:</w:t>
      </w:r>
    </w:p>
    <w:p w14:paraId="274A8830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Tract gastrointestinal: balonare, diaree,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constipatie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>, dureri de stomac</w:t>
      </w:r>
    </w:p>
    <w:p w14:paraId="7157645D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le respiratorii: m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imi, secre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 nazale, congestie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sinus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proofErr w:type="spellEnd"/>
    </w:p>
    <w:p w14:paraId="40B23633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istem nervos: comportament iritabil, hiperactivitate, dureri de cap, migrene, obose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</w:p>
    <w:p w14:paraId="3474A972" w14:textId="3DBE6A8F" w:rsidR="00FB18C3" w:rsidRPr="005403EA" w:rsidRDefault="000E2921" w:rsidP="000A4296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iele: erup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cutanate, eczeme, urticarie, umf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uri, ulcere bucale</w:t>
      </w:r>
    </w:p>
    <w:p w14:paraId="7AADD92F" w14:textId="745D2581" w:rsidR="000E2921" w:rsidRPr="005403EA" w:rsidRDefault="00370927" w:rsidP="00DD5C7C">
      <w:pPr>
        <w:shd w:val="clear" w:color="auto" w:fill="ADDD71" w:themeFill="accent2" w:themeFillShade="BF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E TIPURI DE ALIMENTE POT PROVOCA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?</w:t>
      </w:r>
    </w:p>
    <w:p w14:paraId="7A71E4EB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ersoanele cu intoleran</w:t>
      </w:r>
      <w:r w:rsidRPr="005403EA">
        <w:rPr>
          <w:rFonts w:ascii="Cambria" w:hAnsi="Cambria" w:cs="Cambria"/>
          <w:sz w:val="24"/>
          <w:szCs w:val="24"/>
          <w:lang w:val="ro-RO"/>
        </w:rPr>
        <w:t>ț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a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ot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ona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mod obi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uit la mai multe subst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 chimice, toate put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d fi 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sit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tr-o gam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lar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alimente. Astfel de subst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 chimice includ:</w:t>
      </w:r>
    </w:p>
    <w:p w14:paraId="7E680D85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Salicilati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(se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gasesc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 anumite fructe si legume).</w:t>
      </w:r>
    </w:p>
    <w:p w14:paraId="78DB94C9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mine (se 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sesc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 produsele fermenta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 anumite fruc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legume).</w:t>
      </w:r>
    </w:p>
    <w:p w14:paraId="1AE7CB66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Glutam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(cum ar fi MSG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glutam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are se 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sesc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 mod natural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 anumite fruc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legume).</w:t>
      </w:r>
    </w:p>
    <w:p w14:paraId="4972BC94" w14:textId="77777777" w:rsidR="000E2921" w:rsidRPr="005403EA" w:rsidRDefault="000E2921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onserv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precum nitr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(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carnea procesa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),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propion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(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p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ne)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benzo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(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b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uturile aromate)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sulfi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(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fructele uscate).</w:t>
      </w:r>
    </w:p>
    <w:p w14:paraId="4961F600" w14:textId="31B29EA4" w:rsidR="000E2921" w:rsidRPr="005403EA" w:rsidRDefault="000A4296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Times New Roman" w:hAnsi="Times New Roman" w:cs="Times New Roman"/>
          <w:sz w:val="24"/>
          <w:szCs w:val="24"/>
          <w:lang w:val="ro-RO"/>
        </w:rPr>
        <w:t>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ULORI ARTIFICIALE</w:t>
      </w:r>
    </w:p>
    <w:p w14:paraId="4E295F46" w14:textId="65D7E2E2" w:rsidR="00DD5C7C" w:rsidRPr="005403EA" w:rsidRDefault="000A4296" w:rsidP="00DD5C7C">
      <w:pPr>
        <w:shd w:val="clear" w:color="auto" w:fill="ADDD71" w:themeFill="accent2" w:themeFillShade="BF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IAGNOSTICAREA</w:t>
      </w:r>
    </w:p>
    <w:p w14:paraId="24215A7E" w14:textId="64B9C4E3" w:rsidR="0015115A" w:rsidRPr="005403EA" w:rsidRDefault="00370927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e face pe baza simptomelor si a unui test de depistare 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ce identific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ele cu reac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ț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ii IgG pozitive, cu cuantificarea unei scale de reactivitate.</w:t>
      </w:r>
    </w:p>
    <w:p w14:paraId="7B8DB40F" w14:textId="78C9793E" w:rsidR="00FB18C3" w:rsidRPr="005403EA" w:rsidRDefault="000A4296" w:rsidP="00DD5C7C">
      <w:pPr>
        <w:shd w:val="clear" w:color="auto" w:fill="B2E8EC" w:themeFill="accent1" w:themeFillShade="E6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E FACI DUP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CE DEPISTEZI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IG</w:t>
      </w:r>
      <w:r w:rsidR="0015115A" w:rsidRPr="005403EA">
        <w:rPr>
          <w:rFonts w:ascii="Segoe Fluent Icons" w:hAnsi="Segoe Fluent Icons" w:cs="Segoe UI"/>
          <w:sz w:val="24"/>
          <w:szCs w:val="24"/>
          <w:lang w:val="ro-RO"/>
        </w:rPr>
        <w:t>g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>?</w:t>
      </w:r>
    </w:p>
    <w:p w14:paraId="6EA83A11" w14:textId="643D4A37" w:rsidR="00FB18C3" w:rsidRPr="005403EA" w:rsidRDefault="00FB18C3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Se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insituie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o die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eliminare pentru alimentele cu scor ridicat,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rot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a la 3-4 zile a celor cu scor moderat</w:t>
      </w:r>
      <w:r w:rsidR="0015115A" w:rsidRPr="005403EA">
        <w:rPr>
          <w:rFonts w:ascii="Segoe Fluent Icons" w:hAnsi="Segoe Fluent Icons" w:cs="Segoe UI"/>
          <w:sz w:val="24"/>
          <w:szCs w:val="24"/>
          <w:lang w:val="ro-RO"/>
        </w:rPr>
        <w:t>.</w:t>
      </w:r>
    </w:p>
    <w:p w14:paraId="4FAD84AE" w14:textId="1DBF7305" w:rsidR="003E70AA" w:rsidRPr="005403EA" w:rsidRDefault="003E70AA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e notat 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numai dieta singu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nu asigu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revenirea la echilibrarea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microbiomului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: bazele unui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microbiom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os sunt nutri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a, sportul, odihna, gestionarea stresului, expunerea la toxine</w:t>
      </w:r>
    </w:p>
    <w:p w14:paraId="10C4EAC4" w14:textId="40C0DFBA" w:rsidR="00FB18C3" w:rsidRPr="005403EA" w:rsidRDefault="00FB18C3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Vestea bu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este 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ceste intol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e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e se remit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timp.</w:t>
      </w:r>
    </w:p>
    <w:p w14:paraId="53735A79" w14:textId="726D4967" w:rsidR="000E2921" w:rsidRPr="005403EA" w:rsidRDefault="000A4296" w:rsidP="0015115A">
      <w:pPr>
        <w:shd w:val="clear" w:color="auto" w:fill="FFD24F" w:themeFill="accent6" w:themeFillShade="BF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E  CE APAR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LE?</w:t>
      </w:r>
    </w:p>
    <w:p w14:paraId="1D5CE776" w14:textId="44C9F71C" w:rsidR="00FB18C3" w:rsidRPr="005403EA" w:rsidRDefault="00DD5C7C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ERMEABILITATEA INTESTIN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. 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Mucoasa intestinal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gresat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antibiotice, antiinflamatoare 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î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n exces (</w:t>
      </w:r>
      <w:proofErr w:type="spellStart"/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nurofen</w:t>
      </w:r>
      <w:proofErr w:type="spellEnd"/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dministrat la copii la orice semn de r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ceal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), gliadina din gr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â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u, hrana preparat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rin pr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>jire, toate irit</w:t>
      </w:r>
      <w:r w:rsidR="00FB18C3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FB18C3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testinul.</w:t>
      </w:r>
    </w:p>
    <w:p w14:paraId="538E84FF" w14:textId="07A2394A" w:rsidR="00856BAE" w:rsidRPr="005403EA" w:rsidRDefault="00DD5C7C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DIGESTIA INCOMPLE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pe fondul unei permeabilit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ăț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i intestinale va facilita p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trunderea resturilor nedigerate de proteine 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î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n fluxul sanguin, cu declan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ș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area reac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ț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iilor alergice prin recunoa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ș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terea acestor compu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ș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i ca inamici de c</w:t>
      </w:r>
      <w:r w:rsidR="00856BAE" w:rsidRPr="005403EA">
        <w:rPr>
          <w:rFonts w:ascii="Cambria" w:hAnsi="Cambria" w:cs="Cambria"/>
          <w:sz w:val="24"/>
          <w:szCs w:val="24"/>
          <w:lang w:val="ro-RO"/>
        </w:rPr>
        <w:t>ă</w:t>
      </w:r>
      <w:r w:rsidR="00856BAE" w:rsidRPr="005403EA">
        <w:rPr>
          <w:rFonts w:ascii="Segoe Fluent Icons" w:hAnsi="Segoe Fluent Icons" w:cs="Segoe UI"/>
          <w:sz w:val="24"/>
          <w:szCs w:val="24"/>
          <w:lang w:val="ro-RO"/>
        </w:rPr>
        <w:t>tre sistemul imunitar.</w:t>
      </w:r>
    </w:p>
    <w:p w14:paraId="78702B9F" w14:textId="413F8A20" w:rsidR="000E2921" w:rsidRPr="005403EA" w:rsidRDefault="00DD5C7C" w:rsidP="000E2921">
      <w:pPr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 xml:space="preserve">TERAPIILE CU ANTIBIOTICE </w:t>
      </w:r>
      <w:r w:rsidR="000E2921" w:rsidRPr="005403EA">
        <w:rPr>
          <w:rFonts w:ascii="Segoe Fluent Icons" w:hAnsi="Segoe Fluent Icons" w:cs="Segoe UI"/>
          <w:sz w:val="24"/>
          <w:szCs w:val="24"/>
        </w:rPr>
        <w:t xml:space="preserve">inutile sunt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adesea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o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cauz</w:t>
      </w:r>
      <w:r w:rsidR="000E2921"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important</w:t>
      </w:r>
      <w:r w:rsidR="000E2921"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pentru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dezvoltarea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disbiozelor</w:t>
      </w:r>
      <w:proofErr w:type="spellEnd"/>
    </w:p>
    <w:p w14:paraId="66F8F8DD" w14:textId="131275C0" w:rsidR="000E2921" w:rsidRPr="005403EA" w:rsidRDefault="002B7977" w:rsidP="000E2921">
      <w:pPr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bCs/>
          <w:sz w:val="24"/>
          <w:szCs w:val="24"/>
          <w:u w:val="single"/>
        </w:rPr>
        <w:t>ABSORBTIE DEFICITARA</w:t>
      </w:r>
      <w:r w:rsidR="000E2921" w:rsidRPr="005403EA">
        <w:rPr>
          <w:rFonts w:ascii="Segoe Fluent Icons" w:hAnsi="Segoe Fluent Icons" w:cs="Segoe UI"/>
          <w:bCs/>
          <w:sz w:val="24"/>
          <w:szCs w:val="24"/>
        </w:rPr>
        <w:t xml:space="preserve">, flora </w:t>
      </w:r>
      <w:proofErr w:type="spellStart"/>
      <w:r w:rsidR="000E2921" w:rsidRPr="005403EA">
        <w:rPr>
          <w:rFonts w:ascii="Segoe Fluent Icons" w:hAnsi="Segoe Fluent Icons" w:cs="Segoe UI"/>
          <w:bCs/>
          <w:sz w:val="24"/>
          <w:szCs w:val="24"/>
        </w:rPr>
        <w:t>intestinala</w:t>
      </w:r>
      <w:proofErr w:type="spellEnd"/>
      <w:r w:rsidR="000E2921" w:rsidRPr="005403EA">
        <w:rPr>
          <w:rFonts w:ascii="Segoe Fluent Icons" w:hAnsi="Segoe Fluent Icons" w:cs="Segoe UI"/>
          <w:bCs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bCs/>
          <w:sz w:val="24"/>
          <w:szCs w:val="24"/>
        </w:rPr>
        <w:t>dezechilibrata</w:t>
      </w:r>
      <w:proofErr w:type="spellEnd"/>
      <w:r w:rsidR="000E2921" w:rsidRPr="005403EA">
        <w:rPr>
          <w:rFonts w:ascii="Segoe Fluent Icons" w:hAnsi="Segoe Fluent Icons" w:cs="Segoe UI"/>
          <w:bCs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antibiotice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si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stresului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prelungit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cortizolul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crescut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poate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afecta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flora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intestinala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si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creste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permeabilitatea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E2921" w:rsidRPr="005403EA">
        <w:rPr>
          <w:rFonts w:ascii="Segoe Fluent Icons" w:hAnsi="Segoe Fluent Icons" w:cs="Segoe UI"/>
          <w:sz w:val="24"/>
          <w:szCs w:val="24"/>
        </w:rPr>
        <w:t>intestinelor</w:t>
      </w:r>
      <w:proofErr w:type="spellEnd"/>
      <w:r w:rsidR="000E2921" w:rsidRPr="005403EA">
        <w:rPr>
          <w:rFonts w:ascii="Segoe Fluent Icons" w:hAnsi="Segoe Fluent Icons" w:cs="Segoe UI"/>
          <w:sz w:val="24"/>
          <w:szCs w:val="24"/>
        </w:rPr>
        <w:t>.</w:t>
      </w:r>
      <w:r w:rsidR="00DD5C7C" w:rsidRPr="005403EA">
        <w:rPr>
          <w:rFonts w:ascii="Segoe Fluent Icons" w:hAnsi="Segoe Fluent Icons" w:cs="Segoe UI"/>
          <w:sz w:val="24"/>
          <w:szCs w:val="24"/>
        </w:rPr>
        <w:t xml:space="preserve"> </w:t>
      </w:r>
    </w:p>
    <w:p w14:paraId="6CBB97CD" w14:textId="6F664714" w:rsidR="00DD5C7C" w:rsidRPr="005403EA" w:rsidRDefault="00DD5C7C" w:rsidP="000E2921">
      <w:pPr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 xml:space="preserve">DISBIOZ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es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ultiplica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beran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opula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ilor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en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in intestine.</w:t>
      </w:r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Bacteriile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din intestine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tr</w:t>
      </w:r>
      <w:r w:rsidR="000A4296" w:rsidRPr="005403EA">
        <w:rPr>
          <w:rFonts w:ascii="Cambria" w:hAnsi="Cambria" w:cs="Cambria"/>
          <w:sz w:val="24"/>
          <w:szCs w:val="24"/>
        </w:rPr>
        <w:t>ă</w:t>
      </w:r>
      <w:r w:rsidR="000A4296" w:rsidRPr="005403EA">
        <w:rPr>
          <w:rFonts w:ascii="Segoe Fluent Icons" w:hAnsi="Segoe Fluent Icons" w:cs="Segoe UI"/>
          <w:sz w:val="24"/>
          <w:szCs w:val="24"/>
        </w:rPr>
        <w:t>iesc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Cambria" w:hAnsi="Cambria" w:cs="Cambria"/>
          <w:sz w:val="24"/>
          <w:szCs w:val="24"/>
        </w:rPr>
        <w:t>î</w:t>
      </w:r>
      <w:r w:rsidR="000A4296" w:rsidRPr="005403EA">
        <w:rPr>
          <w:rFonts w:ascii="Segoe Fluent Icons" w:hAnsi="Segoe Fluent Icons" w:cs="Segoe UI"/>
          <w:sz w:val="24"/>
          <w:szCs w:val="24"/>
        </w:rPr>
        <w:t>ntr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-o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simbioz</w:t>
      </w:r>
      <w:r w:rsidR="000A4296"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unele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sunt benefice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altele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mai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pu</w:t>
      </w:r>
      <w:r w:rsidR="000A4296" w:rsidRPr="005403EA">
        <w:rPr>
          <w:rFonts w:ascii="Cambria" w:hAnsi="Cambria" w:cs="Cambria"/>
          <w:sz w:val="24"/>
          <w:szCs w:val="24"/>
        </w:rPr>
        <w:t>ț</w:t>
      </w:r>
      <w:r w:rsidR="000A4296" w:rsidRPr="005403EA">
        <w:rPr>
          <w:rFonts w:ascii="Segoe Fluent Icons" w:hAnsi="Segoe Fluent Icons" w:cs="Segoe UI"/>
          <w:sz w:val="24"/>
          <w:szCs w:val="24"/>
        </w:rPr>
        <w:t>in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benefice.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Reducerea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bacteriilor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benefice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alergic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protective </w:t>
      </w:r>
      <w:proofErr w:type="spellStart"/>
      <w:r w:rsidR="000A4296" w:rsidRPr="005403EA">
        <w:rPr>
          <w:rFonts w:ascii="Cambria" w:hAnsi="Cambria" w:cs="Cambria"/>
          <w:sz w:val="24"/>
          <w:szCs w:val="24"/>
        </w:rPr>
        <w:t>î</w:t>
      </w:r>
      <w:r w:rsidR="000A4296" w:rsidRPr="005403EA">
        <w:rPr>
          <w:rFonts w:ascii="Segoe Fluent Icons" w:hAnsi="Segoe Fluent Icons" w:cs="Segoe UI"/>
          <w:sz w:val="24"/>
          <w:szCs w:val="24"/>
        </w:rPr>
        <w:t>n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reglarea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toleran</w:t>
      </w:r>
      <w:r w:rsidR="000A4296" w:rsidRPr="005403EA">
        <w:rPr>
          <w:rFonts w:ascii="Cambria" w:hAnsi="Cambria" w:cs="Cambria"/>
          <w:sz w:val="24"/>
          <w:szCs w:val="24"/>
        </w:rPr>
        <w:t>ț</w:t>
      </w:r>
      <w:r w:rsidR="000A4296" w:rsidRPr="005403EA">
        <w:rPr>
          <w:rFonts w:ascii="Segoe Fluent Icons" w:hAnsi="Segoe Fluent Icons" w:cs="Segoe UI"/>
          <w:sz w:val="24"/>
          <w:szCs w:val="24"/>
        </w:rPr>
        <w:t>ei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la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alimente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, duce la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instalarea</w:t>
      </w:r>
      <w:proofErr w:type="spellEnd"/>
      <w:r w:rsidR="000A4296"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="000A4296" w:rsidRPr="005403EA">
        <w:rPr>
          <w:rFonts w:ascii="Segoe Fluent Icons" w:hAnsi="Segoe Fluent Icons" w:cs="Segoe UI"/>
          <w:sz w:val="24"/>
          <w:szCs w:val="24"/>
        </w:rPr>
        <w:t>disbiozei</w:t>
      </w:r>
      <w:proofErr w:type="spellEnd"/>
    </w:p>
    <w:p w14:paraId="064E5C9B" w14:textId="78289689" w:rsidR="00370927" w:rsidRPr="005403EA" w:rsidRDefault="00DD5C7C" w:rsidP="000E2921">
      <w:pPr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>LIPSA ALIMENTA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 xml:space="preserve">IEI NATURALE </w:t>
      </w:r>
      <w:r w:rsidR="00FB18C3" w:rsidRPr="005403EA">
        <w:rPr>
          <w:rFonts w:ascii="Segoe Fluent Icons" w:hAnsi="Segoe Fluent Icons" w:cs="Segoe UI"/>
          <w:sz w:val="24"/>
          <w:szCs w:val="24"/>
        </w:rPr>
        <w:t xml:space="preserve">la </w:t>
      </w:r>
      <w:proofErr w:type="spellStart"/>
      <w:r w:rsidR="00FB18C3" w:rsidRPr="005403EA">
        <w:rPr>
          <w:rFonts w:ascii="Segoe Fluent Icons" w:hAnsi="Segoe Fluent Icons" w:cs="Segoe UI"/>
          <w:sz w:val="24"/>
          <w:szCs w:val="24"/>
        </w:rPr>
        <w:t>sugari</w:t>
      </w:r>
      <w:proofErr w:type="spellEnd"/>
      <w:r w:rsidR="00FB18C3" w:rsidRPr="005403EA">
        <w:rPr>
          <w:rFonts w:ascii="Segoe Fluent Icons" w:hAnsi="Segoe Fluent Icons" w:cs="Segoe UI"/>
          <w:sz w:val="24"/>
          <w:szCs w:val="24"/>
        </w:rPr>
        <w:t xml:space="preserve">, cu </w:t>
      </w:r>
      <w:proofErr w:type="spellStart"/>
      <w:r w:rsidR="00FB18C3" w:rsidRPr="005403EA">
        <w:rPr>
          <w:rFonts w:ascii="Segoe Fluent Icons" w:hAnsi="Segoe Fluent Icons" w:cs="Segoe UI"/>
          <w:sz w:val="24"/>
          <w:szCs w:val="24"/>
        </w:rPr>
        <w:t>lapte</w:t>
      </w:r>
      <w:proofErr w:type="spellEnd"/>
      <w:r w:rsidR="00FB18C3" w:rsidRPr="005403EA">
        <w:rPr>
          <w:rFonts w:ascii="Segoe Fluent Icons" w:hAnsi="Segoe Fluent Icons" w:cs="Segoe UI"/>
          <w:sz w:val="24"/>
          <w:szCs w:val="24"/>
        </w:rPr>
        <w:t xml:space="preserve"> de mama</w:t>
      </w:r>
    </w:p>
    <w:p w14:paraId="28EC1472" w14:textId="76CABB2A" w:rsidR="00DD5C7C" w:rsidRPr="005403EA" w:rsidRDefault="002B7977" w:rsidP="000E2921">
      <w:pPr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 xml:space="preserve">DIVERSIFICAREA TIMPURIE </w:t>
      </w:r>
      <w:r w:rsidRPr="005403EA">
        <w:rPr>
          <w:rFonts w:ascii="Cambria" w:hAnsi="Cambria" w:cs="Cambria"/>
          <w:sz w:val="24"/>
          <w:szCs w:val="24"/>
        </w:rPr>
        <w:t>Ș</w:t>
      </w:r>
      <w:r w:rsidRPr="005403EA">
        <w:rPr>
          <w:rFonts w:ascii="Segoe Fluent Icons" w:hAnsi="Segoe Fluent Icons" w:cs="Segoe UI"/>
          <w:sz w:val="24"/>
          <w:szCs w:val="24"/>
        </w:rPr>
        <w:t>I INADECVAT</w:t>
      </w:r>
      <w:r w:rsidRPr="005403EA">
        <w:rPr>
          <w:rFonts w:ascii="Cambria" w:hAnsi="Cambria" w:cs="Cambria"/>
          <w:sz w:val="24"/>
          <w:szCs w:val="24"/>
        </w:rPr>
        <w:t>Ă</w:t>
      </w:r>
    </w:p>
    <w:p w14:paraId="0880DC68" w14:textId="20AC967C" w:rsidR="00DD5C7C" w:rsidRPr="005403EA" w:rsidRDefault="002B7977" w:rsidP="000E2921">
      <w:pPr>
        <w:jc w:val="both"/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>PREZEN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A GENETICA A UNUI PROFIL ALERGIC SAU AUTOIMUN LA P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RIN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</w:t>
      </w:r>
    </w:p>
    <w:p w14:paraId="05240DB1" w14:textId="2979DBE0" w:rsidR="0099748E" w:rsidRPr="005403EA" w:rsidRDefault="0015115A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AI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facto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ntribu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sunt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expune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l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oxin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gen</w:t>
      </w:r>
      <w:proofErr w:type="spellEnd"/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chimici (produse de cur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t pe ba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clor, cosmetice, odorizante pentru camere, hrana intens procesa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prepare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alimentelor prin p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jire, produse cu pesticide etc)</w:t>
      </w:r>
    </w:p>
    <w:p w14:paraId="6D228CA3" w14:textId="77777777" w:rsidR="003E70AA" w:rsidRPr="005403EA" w:rsidRDefault="003E70AA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</w:p>
    <w:p w14:paraId="27A50A8E" w14:textId="77777777" w:rsidR="003E70AA" w:rsidRPr="005403EA" w:rsidRDefault="003E70AA" w:rsidP="000E2921">
      <w:pPr>
        <w:jc w:val="both"/>
        <w:rPr>
          <w:rFonts w:ascii="Segoe Fluent Icons" w:hAnsi="Segoe Fluent Icons" w:cs="Segoe UI"/>
          <w:sz w:val="24"/>
          <w:szCs w:val="24"/>
          <w:lang w:val="ro-RO"/>
        </w:rPr>
      </w:pPr>
    </w:p>
    <w:p w14:paraId="26D5964D" w14:textId="689034AB" w:rsidR="0099748E" w:rsidRPr="005403EA" w:rsidRDefault="00A04771" w:rsidP="00A04771">
      <w:pPr>
        <w:shd w:val="clear" w:color="auto" w:fill="FFD24F" w:themeFill="accent6" w:themeFillShade="BF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E ESTE PERMEABILITATEA INTESTIN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</w:p>
    <w:p w14:paraId="4C9CB062" w14:textId="03B326FA" w:rsidR="00A04771" w:rsidRPr="005403EA" w:rsidRDefault="00A04771" w:rsidP="0099748E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O mucoa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testin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teg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necesi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 suficient mucus, popula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bacteriene echilibrate un perete intestinal epitelial neafectat.</w:t>
      </w:r>
    </w:p>
    <w:p w14:paraId="0CA6F68C" w14:textId="0C324624" w:rsidR="00A04771" w:rsidRPr="005403EA" w:rsidRDefault="00A04771" w:rsidP="0099748E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O mucoa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ntestina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oas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mpiedi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producerea infe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lor intestinale iar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Ig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imunoglobulina secretoare A leag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viru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, molecule mari, bacterii pentru a le expulza din intestin.</w:t>
      </w:r>
    </w:p>
    <w:p w14:paraId="3F7C27D9" w14:textId="17453F85" w:rsidR="00151B0F" w:rsidRPr="005403EA" w:rsidRDefault="00151B0F" w:rsidP="0099748E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Afectarea epiteliului intestinal cu sl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birea jon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unilor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tre celul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un mucus insuficient permite translocarea subst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elor nedorit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corp. Acestea se pot r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sp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di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timp sistemic, la nivel de organe.</w:t>
      </w:r>
    </w:p>
    <w:p w14:paraId="5643E6C8" w14:textId="7B19398B" w:rsidR="00A04771" w:rsidRPr="005403EA" w:rsidRDefault="00151B0F" w:rsidP="00151B0F">
      <w:pPr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ermeabilitatea creeaz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un cerc vicios, corpul lupt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de exemplu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mpotriva unor alimente inofensive de fapt, care trec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s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nge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 cantit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 tot mai mari, apar rea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le de tip alergic sau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ele, se produc anticorpi, iar de aici p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la bolile autoimune nu mai e dec</w:t>
      </w:r>
      <w:r w:rsidRPr="005403EA">
        <w:rPr>
          <w:rFonts w:ascii="Cambria" w:hAnsi="Cambria" w:cs="Cambria"/>
          <w:sz w:val="24"/>
          <w:szCs w:val="24"/>
          <w:lang w:val="ro-RO"/>
        </w:rPr>
        <w:t>â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t un pas.</w:t>
      </w:r>
    </w:p>
    <w:p w14:paraId="49B0088D" w14:textId="5301F988" w:rsidR="00A04771" w:rsidRPr="005403EA" w:rsidRDefault="00A04771" w:rsidP="00A04771">
      <w:pPr>
        <w:shd w:val="clear" w:color="auto" w:fill="2EAFB8" w:themeFill="accent3" w:themeFillShade="80"/>
        <w:ind w:firstLine="720"/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CAUZELE PERMEABILIT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 INTESTINALE</w:t>
      </w:r>
    </w:p>
    <w:p w14:paraId="71770329" w14:textId="05F957F5" w:rsidR="0099748E" w:rsidRPr="005403EA" w:rsidRDefault="0099748E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Disbioza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, este una din cauzele principale ale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permeabilt</w:t>
      </w:r>
      <w:r w:rsidR="00A04771" w:rsidRPr="005403EA">
        <w:rPr>
          <w:rFonts w:ascii="Segoe Fluent Icons" w:hAnsi="Segoe Fluent Icons" w:cs="Segoe UI"/>
          <w:sz w:val="24"/>
          <w:szCs w:val="24"/>
          <w:lang w:val="ro-RO"/>
        </w:rPr>
        <w:t>i</w:t>
      </w:r>
      <w:r w:rsidRPr="005403EA">
        <w:rPr>
          <w:rFonts w:ascii="Cambria" w:hAnsi="Cambria" w:cs="Cambria"/>
          <w:sz w:val="24"/>
          <w:szCs w:val="24"/>
          <w:lang w:val="ro-RO"/>
        </w:rPr>
        <w:t>ă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</w:t>
      </w:r>
    </w:p>
    <w:p w14:paraId="54681325" w14:textId="429BD369" w:rsidR="0099748E" w:rsidRPr="005403EA" w:rsidRDefault="0099748E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Infec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i bacteriene, </w:t>
      </w: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fungice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(candida), parazitare</w:t>
      </w:r>
    </w:p>
    <w:p w14:paraId="78A9CC02" w14:textId="05AF6DA6" w:rsidR="0099748E" w:rsidRPr="005403EA" w:rsidRDefault="0099748E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olu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toxice </w:t>
      </w:r>
    </w:p>
    <w:p w14:paraId="56B97EC5" w14:textId="408DDE97" w:rsidR="0099748E" w:rsidRPr="005403EA" w:rsidRDefault="0099748E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  <w:lang w:val="ro-RO"/>
        </w:rPr>
        <w:t>Stress</w:t>
      </w:r>
      <w:proofErr w:type="spellEnd"/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fizic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psihic, </w:t>
      </w:r>
    </w:p>
    <w:p w14:paraId="4ADD2DE9" w14:textId="7AEC7766" w:rsidR="0099748E" w:rsidRPr="005403EA" w:rsidRDefault="0099748E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Insufici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pancreati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 exocrin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</w:p>
    <w:p w14:paraId="04ACACB3" w14:textId="1FE84359" w:rsidR="0099748E" w:rsidRPr="005403EA" w:rsidRDefault="0099748E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Preze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a intoleran</w:t>
      </w:r>
      <w:r w:rsidRPr="005403EA">
        <w:rPr>
          <w:rFonts w:ascii="Cambria" w:hAnsi="Cambria" w:cs="Cambria"/>
          <w:sz w:val="24"/>
          <w:szCs w:val="24"/>
          <w:lang w:val="ro-RO"/>
        </w:rPr>
        <w:t>ț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elor alimentare nedepistate </w:t>
      </w:r>
      <w:r w:rsidRPr="005403EA">
        <w:rPr>
          <w:rFonts w:ascii="Cambria" w:hAnsi="Cambria" w:cs="Cambria"/>
          <w:sz w:val="24"/>
          <w:szCs w:val="24"/>
          <w:lang w:val="ro-RO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 xml:space="preserve">i agresarea intestinului de componentele respective timp </w:t>
      </w:r>
      <w:r w:rsidRPr="005403EA">
        <w:rPr>
          <w:rFonts w:ascii="Cambria" w:hAnsi="Cambria" w:cs="Cambria"/>
          <w:sz w:val="24"/>
          <w:szCs w:val="24"/>
          <w:lang w:val="ro-RO"/>
        </w:rPr>
        <w:t>î</w:t>
      </w:r>
      <w:r w:rsidRPr="005403EA">
        <w:rPr>
          <w:rFonts w:ascii="Segoe Fluent Icons" w:hAnsi="Segoe Fluent Icons" w:cs="Segoe UI"/>
          <w:sz w:val="24"/>
          <w:szCs w:val="24"/>
          <w:lang w:val="ro-RO"/>
        </w:rPr>
        <w:t>ndelungat</w:t>
      </w:r>
    </w:p>
    <w:p w14:paraId="26389124" w14:textId="63777B15" w:rsidR="00A04771" w:rsidRPr="005403EA" w:rsidRDefault="00A04771" w:rsidP="00151B0F">
      <w:pPr>
        <w:pStyle w:val="ListParagraph"/>
        <w:numPr>
          <w:ilvl w:val="0"/>
          <w:numId w:val="11"/>
        </w:numPr>
        <w:jc w:val="both"/>
        <w:rPr>
          <w:rFonts w:ascii="Segoe Fluent Icons" w:hAnsi="Segoe Fluent Icons" w:cs="Segoe UI"/>
          <w:sz w:val="24"/>
          <w:szCs w:val="24"/>
          <w:lang w:val="ro-RO"/>
        </w:rPr>
      </w:pPr>
      <w:r w:rsidRPr="005403EA">
        <w:rPr>
          <w:rFonts w:ascii="Segoe Fluent Icons" w:hAnsi="Segoe Fluent Icons" w:cs="Segoe UI"/>
          <w:sz w:val="24"/>
          <w:szCs w:val="24"/>
          <w:lang w:val="ro-RO"/>
        </w:rPr>
        <w:t>Bolile de tip Crohn, boala celiac</w:t>
      </w:r>
      <w:r w:rsidRPr="005403EA">
        <w:rPr>
          <w:rFonts w:ascii="Cambria" w:hAnsi="Cambria" w:cs="Cambria"/>
          <w:sz w:val="24"/>
          <w:szCs w:val="24"/>
          <w:lang w:val="ro-RO"/>
        </w:rPr>
        <w:t>ă</w:t>
      </w:r>
    </w:p>
    <w:p w14:paraId="3EB53314" w14:textId="77777777" w:rsidR="006B4B3B" w:rsidRPr="005403EA" w:rsidRDefault="006B4B3B" w:rsidP="006B4B3B">
      <w:p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ruc</w:t>
      </w:r>
      <w:r w:rsidRPr="005403EA">
        <w:rPr>
          <w:rFonts w:ascii="Cambria" w:hAnsi="Cambria" w:cs="Cambria"/>
          <w:sz w:val="24"/>
          <w:szCs w:val="24"/>
        </w:rPr>
        <w:t>â</w:t>
      </w:r>
      <w:r w:rsidRPr="005403EA">
        <w:rPr>
          <w:rFonts w:ascii="Segoe Fluent Icons" w:hAnsi="Segoe Fluent Icons" w:cs="Segoe UI"/>
          <w:sz w:val="24"/>
          <w:szCs w:val="24"/>
        </w:rPr>
        <w:t>t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prim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lin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p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r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gramStart"/>
      <w:r w:rsidRPr="005403EA">
        <w:rPr>
          <w:rFonts w:ascii="Segoe Fluent Icons" w:hAnsi="Segoe Fluent Icons" w:cs="Segoe UI"/>
          <w:sz w:val="24"/>
          <w:szCs w:val="24"/>
        </w:rPr>
        <w:t>a</w:t>
      </w:r>
      <w:proofErr w:type="gram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estinulu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sunt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benefice din intestine</w:t>
      </w:r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evaluarea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prin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TESTUL DE MICROBIOM</w:t>
      </w:r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o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du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forma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upliment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pentru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gestiona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filelor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lergi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.</w:t>
      </w:r>
    </w:p>
    <w:p w14:paraId="487563B3" w14:textId="77777777" w:rsidR="006B4B3B" w:rsidRPr="005403EA" w:rsidRDefault="006B4B3B" w:rsidP="006B4B3B">
      <w:pPr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>C</w:t>
      </w:r>
      <w:r w:rsidRPr="005403EA">
        <w:rPr>
          <w:rFonts w:ascii="Cambria" w:hAnsi="Cambria" w:cs="Cambria"/>
          <w:sz w:val="24"/>
          <w:szCs w:val="24"/>
        </w:rPr>
        <w:t>Â</w:t>
      </w:r>
      <w:r w:rsidRPr="005403EA">
        <w:rPr>
          <w:rFonts w:ascii="Segoe Fluent Icons" w:hAnsi="Segoe Fluent Icons" w:cs="Segoe UI"/>
          <w:sz w:val="24"/>
          <w:szCs w:val="24"/>
        </w:rPr>
        <w:t>ND SE RECOMAND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 xml:space="preserve"> UN TEST DE MICROBIOM PENTRU EVALUAREA FLOREI INTESTINALE?</w:t>
      </w:r>
    </w:p>
    <w:p w14:paraId="5A7EB746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blem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gastro-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estin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: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nstipa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are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grea</w:t>
      </w:r>
      <w:r w:rsidRPr="005403EA">
        <w:rPr>
          <w:rFonts w:ascii="Cambria" w:hAnsi="Cambria" w:cs="Cambria"/>
          <w:sz w:val="24"/>
          <w:szCs w:val="24"/>
        </w:rPr>
        <w:t>ț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v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rs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tu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;</w:t>
      </w:r>
    </w:p>
    <w:p w14:paraId="4A49CBD3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dure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bdomin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recuren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meteorism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flatulen</w:t>
      </w:r>
      <w:r w:rsidRPr="005403EA">
        <w:rPr>
          <w:rFonts w:ascii="Cambria" w:hAnsi="Cambria" w:cs="Cambria"/>
          <w:sz w:val="24"/>
          <w:szCs w:val="24"/>
        </w:rPr>
        <w:t>ț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;</w:t>
      </w:r>
    </w:p>
    <w:p w14:paraId="0C1D3DDD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bol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flamato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estin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: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oal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Crohn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li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ulcerativ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;</w:t>
      </w:r>
    </w:p>
    <w:p w14:paraId="58DB0374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  <w:lang w:val="de-AT"/>
        </w:rPr>
      </w:pPr>
      <w:r w:rsidRPr="005403EA">
        <w:rPr>
          <w:rFonts w:ascii="Segoe Fluent Icons" w:hAnsi="Segoe Fluent Icons" w:cs="Segoe UI"/>
          <w:sz w:val="24"/>
          <w:szCs w:val="24"/>
          <w:lang w:val="de-AT"/>
        </w:rPr>
        <w:t>sindrom de intestin iritabil;</w:t>
      </w:r>
    </w:p>
    <w:p w14:paraId="65204D82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  <w:lang w:val="de-AT"/>
        </w:rPr>
      </w:pPr>
      <w:r w:rsidRPr="005403EA">
        <w:rPr>
          <w:rFonts w:ascii="Segoe Fluent Icons" w:hAnsi="Segoe Fluent Icons" w:cs="Segoe UI"/>
          <w:sz w:val="24"/>
          <w:szCs w:val="24"/>
          <w:lang w:val="de-AT"/>
        </w:rPr>
        <w:t>sindrom de oboseal</w:t>
      </w:r>
      <w:r w:rsidRPr="005403EA">
        <w:rPr>
          <w:rFonts w:ascii="Cambria" w:hAnsi="Cambria" w:cs="Cambria"/>
          <w:sz w:val="24"/>
          <w:szCs w:val="24"/>
          <w:lang w:val="de-AT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de-AT"/>
        </w:rPr>
        <w:t xml:space="preserve"> cronic</w:t>
      </w:r>
      <w:r w:rsidRPr="005403EA">
        <w:rPr>
          <w:rFonts w:ascii="Cambria" w:hAnsi="Cambria" w:cs="Cambria"/>
          <w:sz w:val="24"/>
          <w:szCs w:val="24"/>
          <w:lang w:val="de-AT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de-AT"/>
        </w:rPr>
        <w:t>;</w:t>
      </w:r>
    </w:p>
    <w:p w14:paraId="234A624C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  <w:lang w:val="de-AT"/>
        </w:rPr>
      </w:pPr>
      <w:r w:rsidRPr="005403EA">
        <w:rPr>
          <w:rFonts w:ascii="Segoe Fluent Icons" w:hAnsi="Segoe Fluent Icons" w:cs="Segoe UI"/>
          <w:sz w:val="24"/>
          <w:szCs w:val="24"/>
          <w:lang w:val="de-AT"/>
        </w:rPr>
        <w:t xml:space="preserve">obezitate </w:t>
      </w:r>
      <w:r w:rsidRPr="005403EA">
        <w:rPr>
          <w:rFonts w:ascii="Cambria" w:hAnsi="Cambria" w:cs="Cambria"/>
          <w:sz w:val="24"/>
          <w:szCs w:val="24"/>
          <w:lang w:val="de-AT"/>
        </w:rPr>
        <w:t>ș</w:t>
      </w:r>
      <w:r w:rsidRPr="005403EA">
        <w:rPr>
          <w:rFonts w:ascii="Segoe Fluent Icons" w:hAnsi="Segoe Fluent Icons" w:cs="Segoe UI"/>
          <w:sz w:val="24"/>
          <w:szCs w:val="24"/>
          <w:lang w:val="de-AT"/>
        </w:rPr>
        <w:t>i sindrom metabolic;</w:t>
      </w:r>
    </w:p>
    <w:p w14:paraId="77A9D0ED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  <w:lang w:val="de-AT"/>
        </w:rPr>
      </w:pPr>
      <w:r w:rsidRPr="005403EA">
        <w:rPr>
          <w:rFonts w:ascii="Segoe Fluent Icons" w:hAnsi="Segoe Fluent Icons" w:cs="Segoe UI"/>
          <w:sz w:val="24"/>
          <w:szCs w:val="24"/>
          <w:lang w:val="de-AT"/>
        </w:rPr>
        <w:t>diabet;</w:t>
      </w:r>
    </w:p>
    <w:p w14:paraId="48C113B3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  <w:lang w:val="de-AT"/>
        </w:rPr>
      </w:pPr>
      <w:r w:rsidRPr="005403EA">
        <w:rPr>
          <w:rFonts w:ascii="Segoe Fluent Icons" w:hAnsi="Segoe Fluent Icons" w:cs="Segoe UI"/>
          <w:sz w:val="24"/>
          <w:szCs w:val="24"/>
          <w:lang w:val="de-AT"/>
        </w:rPr>
        <w:t>boli autoimune;</w:t>
      </w:r>
    </w:p>
    <w:p w14:paraId="321DA0C1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  <w:lang w:val="de-AT"/>
        </w:rPr>
      </w:pPr>
      <w:r w:rsidRPr="005403EA">
        <w:rPr>
          <w:rFonts w:ascii="Segoe Fluent Icons" w:hAnsi="Segoe Fluent Icons" w:cs="Segoe UI"/>
          <w:sz w:val="24"/>
          <w:szCs w:val="24"/>
          <w:lang w:val="de-AT"/>
        </w:rPr>
        <w:t>hipertensiune arterial</w:t>
      </w:r>
      <w:r w:rsidRPr="005403EA">
        <w:rPr>
          <w:rFonts w:ascii="Cambria" w:hAnsi="Cambria" w:cs="Cambria"/>
          <w:sz w:val="24"/>
          <w:szCs w:val="24"/>
          <w:lang w:val="de-AT"/>
        </w:rPr>
        <w:t>ă</w:t>
      </w:r>
      <w:r w:rsidRPr="005403EA">
        <w:rPr>
          <w:rFonts w:ascii="Segoe Fluent Icons" w:hAnsi="Segoe Fluent Icons" w:cs="Segoe UI"/>
          <w:sz w:val="24"/>
          <w:szCs w:val="24"/>
          <w:lang w:val="de-AT"/>
        </w:rPr>
        <w:t>;</w:t>
      </w:r>
    </w:p>
    <w:p w14:paraId="35ACE714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bol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lergi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(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liment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respirato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stm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);</w:t>
      </w:r>
    </w:p>
    <w:p w14:paraId="4529B15F" w14:textId="77777777" w:rsidR="006B4B3B" w:rsidRPr="005403EA" w:rsidRDefault="006B4B3B" w:rsidP="006B4B3B">
      <w:pPr>
        <w:numPr>
          <w:ilvl w:val="0"/>
          <w:numId w:val="3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tulbur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sihi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ș</w:t>
      </w:r>
      <w:r w:rsidRPr="005403EA">
        <w:rPr>
          <w:rFonts w:ascii="Segoe Fluent Icons" w:hAnsi="Segoe Fluent Icons" w:cs="Segoe UI"/>
          <w:sz w:val="24"/>
          <w:szCs w:val="24"/>
        </w:rPr>
        <w:t>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neurologi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(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somn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Alzheimer, autism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epres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fibromialg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).</w:t>
      </w:r>
    </w:p>
    <w:p w14:paraId="6B8671CF" w14:textId="77777777" w:rsidR="006B4B3B" w:rsidRPr="005403EA" w:rsidRDefault="006B4B3B" w:rsidP="006B4B3B">
      <w:pPr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sz w:val="24"/>
          <w:szCs w:val="24"/>
        </w:rPr>
        <w:t>CE PARAMETRII ANALIZEAZ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 xml:space="preserve"> UN TEST DE MICROBIOM?</w:t>
      </w:r>
    </w:p>
    <w:p w14:paraId="1FC90C69" w14:textId="77777777" w:rsidR="006B4B3B" w:rsidRPr="005403EA" w:rsidRDefault="006B4B3B" w:rsidP="006B4B3B">
      <w:pPr>
        <w:numPr>
          <w:ilvl w:val="0"/>
          <w:numId w:val="4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indicele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diversitate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bacterian</w:t>
      </w:r>
      <w:r w:rsidRPr="005403EA">
        <w:rPr>
          <w:rFonts w:ascii="Cambria" w:hAnsi="Cambria" w:cs="Cambria"/>
          <w:b/>
          <w:bCs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: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tat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estinulu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epind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nu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numa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antitat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mens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ar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ș</w:t>
      </w:r>
      <w:r w:rsidRPr="005403EA">
        <w:rPr>
          <w:rFonts w:ascii="Segoe Fluent Icons" w:hAnsi="Segoe Fluent Icons" w:cs="Segoe UI"/>
          <w:sz w:val="24"/>
          <w:szCs w:val="24"/>
        </w:rPr>
        <w:t>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versitat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cestor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. O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versit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redus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c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urm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erapiilor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gresiv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cu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ntibioti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fec</w:t>
      </w:r>
      <w:r w:rsidRPr="005403EA">
        <w:rPr>
          <w:rFonts w:ascii="Cambria" w:hAnsi="Cambria" w:cs="Cambria"/>
          <w:sz w:val="24"/>
          <w:szCs w:val="24"/>
        </w:rPr>
        <w:t>ţ</w:t>
      </w:r>
      <w:r w:rsidRPr="005403EA">
        <w:rPr>
          <w:rFonts w:ascii="Segoe Fluent Icons" w:hAnsi="Segoe Fluent Icons" w:cs="Segoe UI"/>
          <w:sz w:val="24"/>
          <w:szCs w:val="24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au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e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ezechilibr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o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fi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dentifica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recta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î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urm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estulu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i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erven</w:t>
      </w:r>
      <w:r w:rsidRPr="005403EA">
        <w:rPr>
          <w:rFonts w:ascii="Cambria" w:hAnsi="Cambria" w:cs="Cambria"/>
          <w:sz w:val="24"/>
          <w:szCs w:val="24"/>
        </w:rPr>
        <w:t>ţ</w:t>
      </w:r>
      <w:r w:rsidRPr="005403EA">
        <w:rPr>
          <w:rFonts w:ascii="Segoe Fluent Icons" w:hAnsi="Segoe Fluent Icons" w:cs="Segoe UI"/>
          <w:sz w:val="24"/>
          <w:szCs w:val="24"/>
        </w:rPr>
        <w:t>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erapeutic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nutri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on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precise.</w:t>
      </w:r>
    </w:p>
    <w:p w14:paraId="7EEDD582" w14:textId="77777777" w:rsidR="006B4B3B" w:rsidRPr="005403EA" w:rsidRDefault="006B4B3B" w:rsidP="006B4B3B">
      <w:pPr>
        <w:numPr>
          <w:ilvl w:val="0"/>
          <w:numId w:val="4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distribu</w:t>
      </w:r>
      <w:r w:rsidRPr="005403EA">
        <w:rPr>
          <w:rFonts w:ascii="Cambria" w:hAnsi="Cambria" w:cs="Cambria"/>
          <w:b/>
          <w:bCs/>
          <w:sz w:val="24"/>
          <w:szCs w:val="24"/>
        </w:rPr>
        <w:t>ţ</w:t>
      </w:r>
      <w:r w:rsidRPr="005403EA">
        <w:rPr>
          <w:rFonts w:ascii="Segoe Fluent Icons" w:hAnsi="Segoe Fluent Icons" w:cs="Segoe UI"/>
          <w:b/>
          <w:bCs/>
          <w:sz w:val="24"/>
          <w:szCs w:val="24"/>
        </w:rPr>
        <w:t>ia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bacterian</w:t>
      </w:r>
      <w:r w:rsidRPr="005403EA">
        <w:rPr>
          <w:rFonts w:ascii="Cambria" w:hAnsi="Cambria" w:cs="Cambria"/>
          <w:b/>
          <w:bCs/>
          <w:sz w:val="24"/>
          <w:szCs w:val="24"/>
        </w:rPr>
        <w:t>ă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ra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explicit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raportul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feritelor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grupu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relevan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</w:p>
    <w:p w14:paraId="0524D35E" w14:textId="77777777" w:rsidR="006B4B3B" w:rsidRPr="005403EA" w:rsidRDefault="006B4B3B" w:rsidP="006B4B3B">
      <w:pPr>
        <w:numPr>
          <w:ilvl w:val="0"/>
          <w:numId w:val="4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raportul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Firmicutes/Bacteroides</w:t>
      </w:r>
    </w:p>
    <w:p w14:paraId="70CD696E" w14:textId="77777777" w:rsidR="006B4B3B" w:rsidRPr="005403EA" w:rsidRDefault="006B4B3B" w:rsidP="006B4B3B">
      <w:pPr>
        <w:numPr>
          <w:ilvl w:val="0"/>
          <w:numId w:val="4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enterotipul</w:t>
      </w:r>
      <w:proofErr w:type="spellEnd"/>
    </w:p>
    <w:p w14:paraId="13528837" w14:textId="77777777" w:rsidR="006B4B3B" w:rsidRPr="005403EA" w:rsidRDefault="006B4B3B" w:rsidP="006B4B3B">
      <w:pPr>
        <w:numPr>
          <w:ilvl w:val="0"/>
          <w:numId w:val="4"/>
        </w:numPr>
        <w:rPr>
          <w:rFonts w:ascii="Segoe Fluent Icons" w:hAnsi="Segoe Fluent Icons" w:cs="Segoe UI"/>
          <w:sz w:val="24"/>
          <w:szCs w:val="24"/>
        </w:rPr>
      </w:pPr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grad de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disbioz</w:t>
      </w:r>
      <w:r w:rsidRPr="005403EA">
        <w:rPr>
          <w:rFonts w:ascii="Cambria" w:hAnsi="Cambria" w:cs="Cambria"/>
          <w:b/>
          <w:bCs/>
          <w:sz w:val="24"/>
          <w:szCs w:val="24"/>
        </w:rPr>
        <w:t>ă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r w:rsidRPr="005403EA">
        <w:rPr>
          <w:rFonts w:ascii="Segoe Fluent Icons" w:hAnsi="Segoe Fluent Icons" w:cs="Segoe UI"/>
          <w:sz w:val="24"/>
          <w:szCs w:val="24"/>
        </w:rPr>
        <w:t>(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obiectiva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agnoticulu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sbioz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)</w:t>
      </w:r>
    </w:p>
    <w:p w14:paraId="60406525" w14:textId="77777777" w:rsidR="006B4B3B" w:rsidRPr="005403EA" w:rsidRDefault="006B4B3B" w:rsidP="006B4B3B">
      <w:pPr>
        <w:numPr>
          <w:ilvl w:val="0"/>
          <w:numId w:val="4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determinarea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cantitativ</w:t>
      </w:r>
      <w:r w:rsidRPr="005403EA">
        <w:rPr>
          <w:rFonts w:ascii="Cambria" w:hAnsi="Cambria" w:cs="Cambria"/>
          <w:b/>
          <w:bCs/>
          <w:sz w:val="24"/>
          <w:szCs w:val="24"/>
        </w:rPr>
        <w:t>ă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r w:rsidRPr="005403EA">
        <w:rPr>
          <w:rFonts w:ascii="Segoe Fluent Icons" w:hAnsi="Segoe Fluent Icons" w:cs="Segoe UI"/>
          <w:sz w:val="24"/>
          <w:szCs w:val="24"/>
        </w:rPr>
        <w:t>pentru:</w:t>
      </w:r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Bifidobacterii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r w:rsidRPr="005403EA">
        <w:rPr>
          <w:rFonts w:ascii="Segoe Fluent Icons" w:hAnsi="Segoe Fluent Icons" w:cs="Segoe UI"/>
          <w:sz w:val="24"/>
          <w:szCs w:val="24"/>
        </w:rPr>
        <w:t xml:space="preserve">(o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mportan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las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mens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),</w:t>
      </w:r>
      <w:r w:rsidRPr="005403EA">
        <w:rPr>
          <w:rFonts w:ascii="Cambria" w:hAnsi="Cambria" w:cs="Cambria"/>
          <w:i/>
          <w:iCs/>
          <w:sz w:val="24"/>
          <w:szCs w:val="24"/>
        </w:rPr>
        <w:t> </w:t>
      </w:r>
      <w:r w:rsidRPr="005403EA">
        <w:rPr>
          <w:rFonts w:ascii="Segoe Fluent Icons" w:hAnsi="Segoe Fluent Icons" w:cs="Segoe UI"/>
          <w:i/>
          <w:iCs/>
          <w:sz w:val="24"/>
          <w:szCs w:val="24"/>
        </w:rPr>
        <w:t>Bacteroide</w:t>
      </w:r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duc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to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utirat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Fuso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,</w:t>
      </w:r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Akkermansia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muciniphila</w:t>
      </w:r>
      <w:proofErr w:type="spellEnd"/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oten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al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atogen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duc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to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histamin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duc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to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H2S (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hidroge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ulfurat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)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acteri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cu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rol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important </w:t>
      </w:r>
      <w:proofErr w:type="spellStart"/>
      <w:r w:rsidRPr="005403EA">
        <w:rPr>
          <w:rFonts w:ascii="Cambria" w:hAnsi="Cambria" w:cs="Cambria"/>
          <w:sz w:val="24"/>
          <w:szCs w:val="24"/>
        </w:rPr>
        <w:t>î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duce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mucus l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nivel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intestinal.</w:t>
      </w:r>
    </w:p>
    <w:p w14:paraId="21751B01" w14:textId="77777777" w:rsidR="006B4B3B" w:rsidRPr="005403EA" w:rsidRDefault="006B4B3B" w:rsidP="006B4B3B">
      <w:pPr>
        <w:numPr>
          <w:ilvl w:val="0"/>
          <w:numId w:val="5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analiza</w:t>
      </w:r>
      <w:proofErr w:type="spellEnd"/>
      <w:r w:rsidRPr="005403EA">
        <w:rPr>
          <w:rFonts w:ascii="Segoe Fluent Icons" w:hAnsi="Segoe Fluent Icons" w:cs="Segoe UI"/>
          <w:b/>
          <w:bCs/>
          <w:sz w:val="24"/>
          <w:szCs w:val="24"/>
        </w:rPr>
        <w:t xml:space="preserve"> de fungi</w:t>
      </w:r>
      <w:r w:rsidRPr="005403EA">
        <w:rPr>
          <w:rFonts w:ascii="Segoe Fluent Icons" w:hAnsi="Segoe Fluent Icons" w:cs="Segoe UI"/>
          <w:sz w:val="24"/>
          <w:szCs w:val="24"/>
        </w:rPr>
        <w:t>:</w:t>
      </w:r>
      <w:r w:rsidRPr="005403EA">
        <w:rPr>
          <w:rFonts w:ascii="Cambria" w:hAnsi="Cambria" w:cs="Cambria"/>
          <w:sz w:val="24"/>
          <w:szCs w:val="24"/>
        </w:rPr>
        <w:t> </w:t>
      </w:r>
      <w:r w:rsidRPr="005403EA">
        <w:rPr>
          <w:rFonts w:ascii="Segoe Fluent Icons" w:hAnsi="Segoe Fluent Icons" w:cs="Segoe UI"/>
          <w:i/>
          <w:iCs/>
          <w:sz w:val="24"/>
          <w:szCs w:val="24"/>
        </w:rPr>
        <w:t>Candida spp.</w:t>
      </w:r>
      <w:r w:rsidRPr="005403EA">
        <w:rPr>
          <w:rFonts w:ascii="Segoe Fluent Icons" w:hAnsi="Segoe Fluent Icons" w:cs="Segoe UI"/>
          <w:sz w:val="24"/>
          <w:szCs w:val="24"/>
        </w:rPr>
        <w:t>,</w:t>
      </w:r>
      <w:r w:rsidRPr="005403EA">
        <w:rPr>
          <w:rFonts w:ascii="Cambria" w:hAnsi="Cambria" w:cs="Cambria"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Geotrichum</w:t>
      </w:r>
      <w:proofErr w:type="spellEnd"/>
    </w:p>
    <w:p w14:paraId="37424285" w14:textId="0A150DA9" w:rsidR="006B4B3B" w:rsidRPr="005403EA" w:rsidRDefault="006B4B3B" w:rsidP="006B4B3B">
      <w:pPr>
        <w:numPr>
          <w:ilvl w:val="0"/>
          <w:numId w:val="5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b/>
          <w:bCs/>
          <w:sz w:val="24"/>
          <w:szCs w:val="24"/>
        </w:rPr>
        <w:t>parazi</w:t>
      </w:r>
      <w:r w:rsidRPr="005403EA">
        <w:rPr>
          <w:rFonts w:ascii="Cambria" w:hAnsi="Cambria" w:cs="Cambria"/>
          <w:b/>
          <w:bCs/>
          <w:sz w:val="24"/>
          <w:szCs w:val="24"/>
        </w:rPr>
        <w:t>ţ</w:t>
      </w:r>
      <w:r w:rsidRPr="005403EA">
        <w:rPr>
          <w:rFonts w:ascii="Segoe Fluent Icons" w:hAnsi="Segoe Fluent Icons" w:cs="Segoe UI"/>
          <w:b/>
          <w:bCs/>
          <w:sz w:val="24"/>
          <w:szCs w:val="24"/>
        </w:rPr>
        <w:t>i</w:t>
      </w:r>
      <w:proofErr w:type="spellEnd"/>
      <w:r w:rsidRPr="005403EA">
        <w:rPr>
          <w:rFonts w:ascii="Cambria" w:hAnsi="Cambria" w:cs="Cambria"/>
          <w:b/>
          <w:bCs/>
          <w:sz w:val="24"/>
          <w:szCs w:val="24"/>
        </w:rPr>
        <w:t> 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nt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e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a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frecvent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mplica</w:t>
      </w:r>
      <w:r w:rsidRPr="005403EA">
        <w:rPr>
          <w:rFonts w:ascii="Cambria" w:hAnsi="Cambria" w:cs="Cambria"/>
          <w:sz w:val="24"/>
          <w:szCs w:val="24"/>
        </w:rPr>
        <w:t>ţ</w:t>
      </w:r>
      <w:r w:rsidRPr="005403EA">
        <w:rPr>
          <w:rFonts w:ascii="Segoe Fluent Icons" w:hAnsi="Segoe Fluent Icons" w:cs="Segoe UI"/>
          <w:sz w:val="24"/>
          <w:szCs w:val="24"/>
        </w:rPr>
        <w:t>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î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fec</w:t>
      </w:r>
      <w:r w:rsidRPr="005403EA">
        <w:rPr>
          <w:rFonts w:ascii="Cambria" w:hAnsi="Cambria" w:cs="Cambria"/>
          <w:sz w:val="24"/>
          <w:szCs w:val="24"/>
        </w:rPr>
        <w:t>ţ</w:t>
      </w:r>
      <w:r w:rsidRPr="005403EA">
        <w:rPr>
          <w:rFonts w:ascii="Segoe Fluent Icons" w:hAnsi="Segoe Fluent Icons" w:cs="Segoe UI"/>
          <w:sz w:val="24"/>
          <w:szCs w:val="24"/>
        </w:rPr>
        <w:t>ii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gastrointestina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(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i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etod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PCR, NU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i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etod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uzual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icroscopic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):</w:t>
      </w:r>
      <w:r w:rsidRPr="005403EA">
        <w:rPr>
          <w:rFonts w:ascii="Cambria" w:hAnsi="Cambria" w:cs="Cambria"/>
          <w:sz w:val="24"/>
          <w:szCs w:val="24"/>
        </w:rPr>
        <w:t> </w:t>
      </w:r>
      <w:r w:rsidRPr="005403EA">
        <w:rPr>
          <w:rFonts w:ascii="Segoe Fluent Icons" w:hAnsi="Segoe Fluent Icons" w:cs="Segoe UI"/>
          <w:i/>
          <w:iCs/>
          <w:sz w:val="24"/>
          <w:szCs w:val="24"/>
        </w:rPr>
        <w:t xml:space="preserve">Giardia lamblia, Entamoeba histolytica, Cryptosporidium, Cyclospora 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cayetanensis</w:t>
      </w:r>
      <w:proofErr w:type="spellEnd"/>
      <w:r w:rsidRPr="005403EA">
        <w:rPr>
          <w:rFonts w:ascii="Segoe Fluent Icons" w:hAnsi="Segoe Fluent Icons" w:cs="Segoe UI"/>
          <w:i/>
          <w:iCs/>
          <w:sz w:val="24"/>
          <w:szCs w:val="24"/>
        </w:rPr>
        <w:t xml:space="preserve">, Blastocystis hominis, </w:t>
      </w:r>
      <w:proofErr w:type="spellStart"/>
      <w:r w:rsidRPr="005403EA">
        <w:rPr>
          <w:rFonts w:ascii="Segoe Fluent Icons" w:hAnsi="Segoe Fluent Icons" w:cs="Segoe UI"/>
          <w:i/>
          <w:iCs/>
          <w:sz w:val="24"/>
          <w:szCs w:val="24"/>
        </w:rPr>
        <w:t>Dientamoeba</w:t>
      </w:r>
      <w:proofErr w:type="spellEnd"/>
      <w:r w:rsidRPr="005403EA">
        <w:rPr>
          <w:rFonts w:ascii="Segoe Fluent Icons" w:hAnsi="Segoe Fluent Icons" w:cs="Segoe UI"/>
          <w:i/>
          <w:iCs/>
          <w:sz w:val="24"/>
          <w:szCs w:val="24"/>
        </w:rPr>
        <w:t xml:space="preserve"> fragilis.</w:t>
      </w:r>
    </w:p>
    <w:p w14:paraId="03FEA7C9" w14:textId="77777777" w:rsidR="006B4B3B" w:rsidRPr="005403EA" w:rsidRDefault="006B4B3B" w:rsidP="006B4B3B">
      <w:pPr>
        <w:numPr>
          <w:ilvl w:val="0"/>
          <w:numId w:val="6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Malabsorb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/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aldigest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/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munit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ntestinal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(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b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digesti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elastaz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ancreatic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ciz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ilia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r w:rsidRPr="005403EA">
        <w:rPr>
          <w:rFonts w:ascii="Cambria" w:hAnsi="Cambria" w:cs="Cambria"/>
          <w:sz w:val="24"/>
          <w:szCs w:val="24"/>
        </w:rPr>
        <w:t>α</w:t>
      </w:r>
      <w:r w:rsidRPr="005403EA">
        <w:rPr>
          <w:rFonts w:ascii="Segoe Fluent Icons" w:hAnsi="Segoe Fluent Icons" w:cs="Segoe UI"/>
          <w:sz w:val="24"/>
          <w:szCs w:val="24"/>
        </w:rPr>
        <w:t>-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ntitripsin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alprotectin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IgAs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)</w:t>
      </w:r>
    </w:p>
    <w:p w14:paraId="5B7777B9" w14:textId="77777777" w:rsidR="006B4B3B" w:rsidRPr="005403EA" w:rsidRDefault="006B4B3B" w:rsidP="006B4B3B">
      <w:pPr>
        <w:numPr>
          <w:ilvl w:val="0"/>
          <w:numId w:val="6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Determina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zonulinei</w:t>
      </w:r>
      <w:proofErr w:type="spellEnd"/>
    </w:p>
    <w:p w14:paraId="5348F1DB" w14:textId="517186CB" w:rsidR="005161F8" w:rsidRPr="005403EA" w:rsidRDefault="006B4B3B" w:rsidP="005161F8">
      <w:pPr>
        <w:numPr>
          <w:ilvl w:val="0"/>
          <w:numId w:val="6"/>
        </w:numPr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Histamin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î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caun</w:t>
      </w:r>
      <w:proofErr w:type="spellEnd"/>
    </w:p>
    <w:p w14:paraId="69FA93AF" w14:textId="20D19382" w:rsidR="003E70AA" w:rsidRPr="005403EA" w:rsidRDefault="003E70AA" w:rsidP="005403EA">
      <w:pPr>
        <w:jc w:val="both"/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Cambria" w:hAnsi="Cambria" w:cs="Cambria"/>
          <w:sz w:val="24"/>
          <w:szCs w:val="24"/>
        </w:rPr>
        <w:t>Î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r w:rsidRPr="005403EA">
        <w:rPr>
          <w:rFonts w:ascii="Cambria" w:hAnsi="Cambria" w:cs="Cambria"/>
          <w:sz w:val="24"/>
          <w:szCs w:val="24"/>
        </w:rPr>
        <w:t>ț</w:t>
      </w:r>
      <w:r w:rsidRPr="005403EA">
        <w:rPr>
          <w:rFonts w:ascii="Segoe Fluent Icons" w:hAnsi="Segoe Fluent Icons" w:cs="Segoe UI"/>
          <w:sz w:val="24"/>
          <w:szCs w:val="24"/>
        </w:rPr>
        <w:t>elege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icrobiomulu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intestinal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o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ofer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o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erspectiv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asupr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profilulu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u</w:t>
      </w:r>
      <w:proofErr w:type="spellEnd"/>
      <w:r w:rsidR="005403EA" w:rsidRPr="005403EA">
        <w:rPr>
          <w:rFonts w:ascii="Segoe Fluent Icons" w:hAnsi="Segoe Fluent Icons" w:cs="Segoe UI"/>
          <w:sz w:val="24"/>
          <w:szCs w:val="24"/>
        </w:rPr>
        <w:t xml:space="preserve"> </w:t>
      </w:r>
      <w:r w:rsidRPr="005403EA">
        <w:rPr>
          <w:rFonts w:ascii="Segoe Fluent Icons" w:hAnsi="Segoe Fluent Icons" w:cs="Segoe UI"/>
          <w:sz w:val="24"/>
          <w:szCs w:val="24"/>
        </w:rPr>
        <w:t>general</w:t>
      </w:r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</w:p>
    <w:p w14:paraId="4D0086C7" w14:textId="77777777" w:rsidR="003E70AA" w:rsidRPr="005403EA" w:rsidRDefault="003E70AA" w:rsidP="005403EA">
      <w:pPr>
        <w:jc w:val="both"/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s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n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t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ș</w:t>
      </w:r>
      <w:r w:rsidRPr="005403EA">
        <w:rPr>
          <w:rFonts w:ascii="Segoe Fluent Icons" w:hAnsi="Segoe Fluent Icons" w:cs="Segoe UI"/>
          <w:sz w:val="24"/>
          <w:szCs w:val="24"/>
        </w:rPr>
        <w:t>i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bun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st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. L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fel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ca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oa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ecosistemel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,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microbiomul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t</w:t>
      </w:r>
      <w:r w:rsidRPr="005403EA">
        <w:rPr>
          <w:rFonts w:ascii="Cambria" w:hAnsi="Cambria" w:cs="Cambria"/>
          <w:sz w:val="24"/>
          <w:szCs w:val="24"/>
        </w:rPr>
        <w:t>ă</w:t>
      </w:r>
      <w:r w:rsidRPr="005403EA">
        <w:rPr>
          <w:rFonts w:ascii="Segoe Fluent Icons" w:hAnsi="Segoe Fluent Icons" w:cs="Segoe UI"/>
          <w:sz w:val="24"/>
          <w:szCs w:val="24"/>
        </w:rPr>
        <w:t>u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est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</w:t>
      </w:r>
      <w:proofErr w:type="spellStart"/>
      <w:r w:rsidRPr="005403EA">
        <w:rPr>
          <w:rFonts w:ascii="Cambria" w:hAnsi="Cambria" w:cs="Cambria"/>
          <w:sz w:val="24"/>
          <w:szCs w:val="24"/>
        </w:rPr>
        <w:t>î</w:t>
      </w:r>
      <w:r w:rsidRPr="005403EA">
        <w:rPr>
          <w:rFonts w:ascii="Segoe Fluent Icons" w:hAnsi="Segoe Fluent Icons" w:cs="Segoe UI"/>
          <w:sz w:val="24"/>
          <w:szCs w:val="24"/>
        </w:rPr>
        <w:t>ntr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-o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constant</w:t>
      </w:r>
      <w:r w:rsidRPr="005403EA">
        <w:rPr>
          <w:rFonts w:ascii="Cambria" w:hAnsi="Cambria" w:cs="Cambria"/>
          <w:sz w:val="24"/>
          <w:szCs w:val="24"/>
        </w:rPr>
        <w:t>ă</w:t>
      </w:r>
      <w:proofErr w:type="spellEnd"/>
    </w:p>
    <w:p w14:paraId="4FDFFF02" w14:textId="2897696A" w:rsidR="006B4B3B" w:rsidRPr="005403EA" w:rsidRDefault="003E70AA" w:rsidP="005403EA">
      <w:pPr>
        <w:jc w:val="both"/>
        <w:rPr>
          <w:rFonts w:ascii="Segoe Fluent Icons" w:hAnsi="Segoe Fluent Icons" w:cs="Segoe UI"/>
          <w:sz w:val="24"/>
          <w:szCs w:val="24"/>
        </w:rPr>
      </w:pPr>
      <w:proofErr w:type="spellStart"/>
      <w:r w:rsidRPr="005403EA">
        <w:rPr>
          <w:rFonts w:ascii="Segoe Fluent Icons" w:hAnsi="Segoe Fluent Icons" w:cs="Segoe UI"/>
          <w:sz w:val="24"/>
          <w:szCs w:val="24"/>
        </w:rPr>
        <w:t>starea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 xml:space="preserve"> de </w:t>
      </w:r>
      <w:proofErr w:type="spellStart"/>
      <w:r w:rsidRPr="005403EA">
        <w:rPr>
          <w:rFonts w:ascii="Segoe Fluent Icons" w:hAnsi="Segoe Fluent Icons" w:cs="Segoe UI"/>
          <w:sz w:val="24"/>
          <w:szCs w:val="24"/>
        </w:rPr>
        <w:t>schimbare</w:t>
      </w:r>
      <w:proofErr w:type="spellEnd"/>
      <w:r w:rsidRPr="005403EA">
        <w:rPr>
          <w:rFonts w:ascii="Segoe Fluent Icons" w:hAnsi="Segoe Fluent Icons" w:cs="Segoe UI"/>
          <w:sz w:val="24"/>
          <w:szCs w:val="24"/>
        </w:rPr>
        <w:t>.</w:t>
      </w:r>
    </w:p>
    <w:p w14:paraId="179B096F" w14:textId="2BE763E6" w:rsidR="005403EA" w:rsidRPr="005403EA" w:rsidRDefault="005403EA" w:rsidP="005403EA">
      <w:pPr>
        <w:spacing w:before="120" w:after="120" w:line="360" w:lineRule="auto"/>
        <w:jc w:val="both"/>
        <w:rPr>
          <w:rFonts w:ascii="Segoe Fluent Icons" w:eastAsia="Times New Roman" w:hAnsi="Segoe Fluent Icons" w:cs="Times New Roman"/>
          <w:sz w:val="24"/>
        </w:rPr>
      </w:pP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Potrivit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Societ</w:t>
      </w:r>
      <w:r w:rsidRPr="005403EA">
        <w:rPr>
          <w:rFonts w:ascii="Cambria" w:eastAsia="Times New Roman" w:hAnsi="Cambria" w:cs="Cambria"/>
          <w:sz w:val="24"/>
        </w:rPr>
        <w:t>ăț</w:t>
      </w:r>
      <w:r w:rsidRPr="005403EA">
        <w:rPr>
          <w:rFonts w:ascii="Segoe Fluent Icons" w:eastAsia="Times New Roman" w:hAnsi="Segoe Fluent Icons" w:cs="Times New Roman"/>
          <w:sz w:val="24"/>
        </w:rPr>
        <w:t>i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Germane de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Nutri</w:t>
      </w:r>
      <w:r w:rsidRPr="005403EA">
        <w:rPr>
          <w:rFonts w:ascii="Cambria" w:eastAsia="Times New Roman" w:hAnsi="Cambria" w:cs="Cambria"/>
          <w:sz w:val="24"/>
        </w:rPr>
        <w:t>ț</w:t>
      </w:r>
      <w:r w:rsidRPr="005403EA">
        <w:rPr>
          <w:rFonts w:ascii="Segoe Fluent Icons" w:eastAsia="Times New Roman" w:hAnsi="Segoe Fluent Icons" w:cs="Times New Roman"/>
          <w:sz w:val="24"/>
        </w:rPr>
        <w:t>i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[Deutsche Gesellschaft f</w:t>
      </w:r>
      <w:r w:rsidRPr="005403EA">
        <w:rPr>
          <w:rFonts w:ascii="Cambria" w:eastAsia="Times New Roman" w:hAnsi="Cambria" w:cs="Cambria"/>
          <w:sz w:val="24"/>
        </w:rPr>
        <w:t>ü</w:t>
      </w:r>
      <w:r w:rsidRPr="005403EA">
        <w:rPr>
          <w:rFonts w:ascii="Segoe Fluent Icons" w:eastAsia="Times New Roman" w:hAnsi="Segoe Fluent Icons" w:cs="Times New Roman"/>
          <w:sz w:val="24"/>
        </w:rPr>
        <w:t xml:space="preserve">r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Ern</w:t>
      </w:r>
      <w:r w:rsidRPr="005403EA">
        <w:rPr>
          <w:rFonts w:ascii="Cambria" w:eastAsia="Times New Roman" w:hAnsi="Cambria" w:cs="Cambria"/>
          <w:sz w:val="24"/>
        </w:rPr>
        <w:t>ä</w:t>
      </w:r>
      <w:r w:rsidRPr="005403EA">
        <w:rPr>
          <w:rFonts w:ascii="Segoe Fluent Icons" w:eastAsia="Times New Roman" w:hAnsi="Segoe Fluent Icons" w:cs="Times New Roman"/>
          <w:sz w:val="24"/>
        </w:rPr>
        <w:t>hrung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] (DGE),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est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recomandat</w:t>
      </w:r>
      <w:r w:rsidRPr="005403EA">
        <w:rPr>
          <w:rFonts w:ascii="Cambria" w:eastAsia="Times New Roman" w:hAnsi="Cambria" w:cs="Cambria"/>
          <w:sz w:val="24"/>
        </w:rPr>
        <w:t>ă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>
        <w:rPr>
          <w:rFonts w:ascii="Cambria" w:eastAsia="Times New Roman" w:hAnsi="Cambria" w:cs="Times New Roman"/>
          <w:sz w:val="24"/>
        </w:rPr>
        <w:t>dieta</w:t>
      </w:r>
      <w:proofErr w:type="spellEnd"/>
      <w:r>
        <w:rPr>
          <w:rFonts w:ascii="Cambria" w:eastAsia="Times New Roman" w:hAnsi="Cambria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vegetarian</w:t>
      </w:r>
      <w:r w:rsidRPr="005403EA">
        <w:rPr>
          <w:rFonts w:ascii="Cambria" w:eastAsia="Times New Roman" w:hAnsi="Cambria" w:cs="Cambria"/>
          <w:sz w:val="24"/>
        </w:rPr>
        <w:t>ă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cu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mult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fruct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, legume </w:t>
      </w:r>
      <w:proofErr w:type="spellStart"/>
      <w:r w:rsidRPr="005403EA">
        <w:rPr>
          <w:rFonts w:ascii="Cambria" w:eastAsia="Times New Roman" w:hAnsi="Cambria" w:cs="Cambria"/>
          <w:sz w:val="24"/>
        </w:rPr>
        <w:t>ș</w:t>
      </w:r>
      <w:r w:rsidRPr="005403EA">
        <w:rPr>
          <w:rFonts w:ascii="Segoe Fluent Icons" w:eastAsia="Times New Roman" w:hAnsi="Segoe Fluent Icons" w:cs="Times New Roman"/>
          <w:sz w:val="24"/>
        </w:rPr>
        <w:t>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cereale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integral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-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dac</w:t>
      </w:r>
      <w:r w:rsidRPr="005403EA">
        <w:rPr>
          <w:rFonts w:ascii="Cambria" w:eastAsia="Times New Roman" w:hAnsi="Cambria" w:cs="Cambria"/>
          <w:sz w:val="24"/>
        </w:rPr>
        <w:t>ă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est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posibil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cultivat</w:t>
      </w:r>
      <w:r w:rsidRPr="005403EA">
        <w:rPr>
          <w:rFonts w:ascii="Cambria" w:eastAsia="Times New Roman" w:hAnsi="Cambria" w:cs="Cambria"/>
          <w:sz w:val="24"/>
        </w:rPr>
        <w:t>ă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organic. </w:t>
      </w:r>
      <w:proofErr w:type="spellStart"/>
      <w:r w:rsidRPr="005403EA">
        <w:rPr>
          <w:rFonts w:ascii="Cambria" w:eastAsia="Times New Roman" w:hAnsi="Cambria" w:cs="Cambria"/>
          <w:sz w:val="24"/>
        </w:rPr>
        <w:t>Î</w:t>
      </w:r>
      <w:r w:rsidRPr="005403EA">
        <w:rPr>
          <w:rFonts w:ascii="Segoe Fluent Icons" w:eastAsia="Times New Roman" w:hAnsi="Segoe Fluent Icons" w:cs="Times New Roman"/>
          <w:sz w:val="24"/>
        </w:rPr>
        <w:t>n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cela</w:t>
      </w:r>
      <w:r w:rsidRPr="005403EA">
        <w:rPr>
          <w:rFonts w:ascii="Cambria" w:eastAsia="Times New Roman" w:hAnsi="Cambria" w:cs="Cambria"/>
          <w:sz w:val="24"/>
        </w:rPr>
        <w:t>ș</w:t>
      </w:r>
      <w:r w:rsidRPr="005403EA">
        <w:rPr>
          <w:rFonts w:ascii="Segoe Fluent Icons" w:eastAsia="Times New Roman" w:hAnsi="Segoe Fluent Icons" w:cs="Times New Roman"/>
          <w:sz w:val="24"/>
        </w:rPr>
        <w:t>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timp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, </w:t>
      </w:r>
      <w:r w:rsidRPr="005403EA">
        <w:rPr>
          <w:rFonts w:ascii="Times New Roman" w:eastAsia="Times New Roman" w:hAnsi="Times New Roman" w:cs="Times New Roman"/>
          <w:sz w:val="24"/>
        </w:rPr>
        <w:t>„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nutri</w:t>
      </w:r>
      <w:r w:rsidRPr="005403EA">
        <w:rPr>
          <w:rFonts w:ascii="Times New Roman" w:eastAsia="Times New Roman" w:hAnsi="Times New Roman" w:cs="Times New Roman"/>
          <w:sz w:val="24"/>
        </w:rPr>
        <w:t>ț</w:t>
      </w:r>
      <w:r w:rsidRPr="005403EA">
        <w:rPr>
          <w:rFonts w:ascii="Segoe Fluent Icons" w:eastAsia="Times New Roman" w:hAnsi="Segoe Fluent Icons" w:cs="Times New Roman"/>
          <w:sz w:val="24"/>
        </w:rPr>
        <w:t>ia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s</w:t>
      </w:r>
      <w:r w:rsidRPr="005403EA">
        <w:rPr>
          <w:rFonts w:ascii="Cambria" w:eastAsia="Times New Roman" w:hAnsi="Cambria" w:cs="Cambria"/>
          <w:sz w:val="24"/>
        </w:rPr>
        <w:t>ă</w:t>
      </w:r>
      <w:r w:rsidRPr="005403EA">
        <w:rPr>
          <w:rFonts w:ascii="Segoe Fluent Icons" w:eastAsia="Times New Roman" w:hAnsi="Segoe Fluent Icons" w:cs="Times New Roman"/>
          <w:sz w:val="24"/>
        </w:rPr>
        <w:t>n</w:t>
      </w:r>
      <w:r w:rsidRPr="005403EA">
        <w:rPr>
          <w:rFonts w:ascii="Cambria" w:eastAsia="Times New Roman" w:hAnsi="Cambria" w:cs="Cambria"/>
          <w:sz w:val="24"/>
        </w:rPr>
        <w:t>ă</w:t>
      </w:r>
      <w:r w:rsidRPr="005403EA">
        <w:rPr>
          <w:rFonts w:ascii="Segoe Fluent Icons" w:eastAsia="Times New Roman" w:hAnsi="Segoe Fluent Icons" w:cs="Times New Roman"/>
          <w:sz w:val="24"/>
        </w:rPr>
        <w:t>toas</w:t>
      </w:r>
      <w:r w:rsidRPr="005403EA">
        <w:rPr>
          <w:rFonts w:ascii="Cambria" w:eastAsia="Times New Roman" w:hAnsi="Cambria" w:cs="Cambria"/>
          <w:sz w:val="24"/>
        </w:rPr>
        <w:t>ă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pentru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microbiom</w:t>
      </w:r>
      <w:proofErr w:type="spellEnd"/>
      <w:r w:rsidRPr="005403EA">
        <w:rPr>
          <w:rFonts w:ascii="Cambria" w:eastAsia="Times New Roman" w:hAnsi="Cambria" w:cs="Cambria"/>
          <w:sz w:val="24"/>
        </w:rPr>
        <w:t>”</w:t>
      </w:r>
      <w:r w:rsidRPr="005403EA">
        <w:rPr>
          <w:rFonts w:ascii="Segoe Fluent Icons" w:eastAsia="Times New Roman" w:hAnsi="Segoe Fluent Icons" w:cs="Times New Roman"/>
          <w:sz w:val="24"/>
        </w:rPr>
        <w:t xml:space="preserve"> se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caracterizeaz</w:t>
      </w:r>
      <w:r w:rsidRPr="005403EA">
        <w:rPr>
          <w:rFonts w:ascii="Cambria" w:eastAsia="Times New Roman" w:hAnsi="Cambria" w:cs="Cambria"/>
          <w:sz w:val="24"/>
        </w:rPr>
        <w:t>ă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prin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evitarea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pe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c</w:t>
      </w:r>
      <w:r w:rsidRPr="005403EA">
        <w:rPr>
          <w:rFonts w:ascii="Cambria" w:eastAsia="Times New Roman" w:hAnsi="Cambria" w:cs="Cambria"/>
          <w:sz w:val="24"/>
        </w:rPr>
        <w:t>â</w:t>
      </w:r>
      <w:r w:rsidRPr="005403EA">
        <w:rPr>
          <w:rFonts w:ascii="Segoe Fluent Icons" w:eastAsia="Times New Roman" w:hAnsi="Segoe Fluent Icons" w:cs="Times New Roman"/>
          <w:sz w:val="24"/>
        </w:rPr>
        <w:t>t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posibil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gramStart"/>
      <w:r w:rsidRPr="005403EA">
        <w:rPr>
          <w:rFonts w:ascii="Segoe Fluent Icons" w:eastAsia="Times New Roman" w:hAnsi="Segoe Fluent Icons" w:cs="Times New Roman"/>
          <w:sz w:val="24"/>
        </w:rPr>
        <w:t>a</w:t>
      </w:r>
      <w:proofErr w:type="gram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ditivilor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limentar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rtificial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, precum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conservan</w:t>
      </w:r>
      <w:r w:rsidRPr="005403EA">
        <w:rPr>
          <w:rFonts w:ascii="Cambria" w:eastAsia="Times New Roman" w:hAnsi="Cambria" w:cs="Cambria"/>
          <w:sz w:val="24"/>
        </w:rPr>
        <w:t>ț</w:t>
      </w:r>
      <w:r w:rsidRPr="005403EA">
        <w:rPr>
          <w:rFonts w:ascii="Segoe Fluent Icons" w:eastAsia="Times New Roman" w:hAnsi="Segoe Fluent Icons" w:cs="Times New Roman"/>
          <w:sz w:val="24"/>
        </w:rPr>
        <w:t>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,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stabilizator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limentar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,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rom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artificiale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, </w:t>
      </w:r>
      <w:proofErr w:type="spellStart"/>
      <w:r w:rsidRPr="005403EA">
        <w:rPr>
          <w:rFonts w:ascii="Segoe Fluent Icons" w:eastAsia="Times New Roman" w:hAnsi="Segoe Fluent Icons" w:cs="Times New Roman"/>
          <w:sz w:val="24"/>
        </w:rPr>
        <w:t>coloran</w:t>
      </w:r>
      <w:r w:rsidRPr="005403EA">
        <w:rPr>
          <w:rFonts w:ascii="Cambria" w:eastAsia="Times New Roman" w:hAnsi="Cambria" w:cs="Cambria"/>
          <w:sz w:val="24"/>
        </w:rPr>
        <w:t>ț</w:t>
      </w:r>
      <w:r w:rsidRPr="005403EA">
        <w:rPr>
          <w:rFonts w:ascii="Segoe Fluent Icons" w:eastAsia="Times New Roman" w:hAnsi="Segoe Fluent Icons" w:cs="Times New Roman"/>
          <w:sz w:val="24"/>
        </w:rPr>
        <w:t>i</w:t>
      </w:r>
      <w:proofErr w:type="spellEnd"/>
      <w:r w:rsidRPr="005403EA">
        <w:rPr>
          <w:rFonts w:ascii="Segoe Fluent Icons" w:eastAsia="Times New Roman" w:hAnsi="Segoe Fluent Icons" w:cs="Times New Roman"/>
          <w:sz w:val="24"/>
        </w:rPr>
        <w:t xml:space="preserve">. </w:t>
      </w:r>
    </w:p>
    <w:p w14:paraId="103F4338" w14:textId="77777777" w:rsidR="005403EA" w:rsidRPr="005403EA" w:rsidRDefault="005403EA" w:rsidP="003E70AA">
      <w:pPr>
        <w:rPr>
          <w:rFonts w:ascii="Segoe Fluent Icons" w:hAnsi="Segoe Fluent Icons" w:cs="Segoe UI"/>
          <w:sz w:val="24"/>
          <w:szCs w:val="24"/>
        </w:rPr>
      </w:pPr>
    </w:p>
    <w:p w14:paraId="5F46C777" w14:textId="77777777" w:rsidR="006B4B3B" w:rsidRPr="005403EA" w:rsidRDefault="006B4B3B" w:rsidP="006B4B3B">
      <w:pPr>
        <w:rPr>
          <w:rFonts w:ascii="Segoe Fluent Icons" w:hAnsi="Segoe Fluent Icons" w:cs="Segoe UI"/>
          <w:sz w:val="24"/>
          <w:szCs w:val="24"/>
        </w:rPr>
      </w:pPr>
    </w:p>
    <w:p w14:paraId="395F14F8" w14:textId="77777777" w:rsidR="006B4B3B" w:rsidRPr="005403EA" w:rsidRDefault="006B4B3B" w:rsidP="006B4B3B">
      <w:pPr>
        <w:rPr>
          <w:rFonts w:ascii="Segoe Fluent Icons" w:hAnsi="Segoe Fluent Icons" w:cs="Segoe UI"/>
          <w:sz w:val="24"/>
          <w:szCs w:val="24"/>
        </w:rPr>
      </w:pPr>
    </w:p>
    <w:p w14:paraId="0CB43DF3" w14:textId="19899979" w:rsidR="003D7351" w:rsidRPr="005403EA" w:rsidRDefault="003D7351" w:rsidP="005161F8">
      <w:pPr>
        <w:rPr>
          <w:rFonts w:ascii="Segoe Fluent Icons" w:hAnsi="Segoe Fluent Icons" w:cs="Segoe UI"/>
          <w:sz w:val="24"/>
          <w:szCs w:val="24"/>
          <w:lang w:val="ro-RO"/>
        </w:rPr>
      </w:pPr>
    </w:p>
    <w:sectPr w:rsidR="003D7351" w:rsidRPr="005403EA" w:rsidSect="003E4EAC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4B947" w14:textId="77777777" w:rsidR="00021B12" w:rsidRDefault="00021B12" w:rsidP="00354D0A">
      <w:pPr>
        <w:spacing w:after="0" w:line="240" w:lineRule="auto"/>
      </w:pPr>
      <w:r>
        <w:separator/>
      </w:r>
    </w:p>
  </w:endnote>
  <w:endnote w:type="continuationSeparator" w:id="0">
    <w:p w14:paraId="4FA8BD5A" w14:textId="77777777" w:rsidR="00021B12" w:rsidRDefault="00021B12" w:rsidP="00354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Fluent Icons">
    <w:panose1 w:val="050A0102010101010101"/>
    <w:charset w:val="00"/>
    <w:family w:val="roman"/>
    <w:pitch w:val="variable"/>
    <w:sig w:usb0="00000003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7707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CF203A" w14:textId="75F4EE30" w:rsidR="00D52C1F" w:rsidRDefault="00D52C1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3CB2C3" w14:textId="77777777" w:rsidR="00354D0A" w:rsidRPr="0015115A" w:rsidRDefault="00354D0A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7A20C" w14:textId="77777777" w:rsidR="00021B12" w:rsidRDefault="00021B12" w:rsidP="00354D0A">
      <w:pPr>
        <w:spacing w:after="0" w:line="240" w:lineRule="auto"/>
      </w:pPr>
      <w:r>
        <w:separator/>
      </w:r>
    </w:p>
  </w:footnote>
  <w:footnote w:type="continuationSeparator" w:id="0">
    <w:p w14:paraId="2AAEB1BF" w14:textId="77777777" w:rsidR="00021B12" w:rsidRDefault="00021B12" w:rsidP="00354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76223"/>
    <w:multiLevelType w:val="hybridMultilevel"/>
    <w:tmpl w:val="35C41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27E9C"/>
    <w:multiLevelType w:val="hybridMultilevel"/>
    <w:tmpl w:val="93EE9E2A"/>
    <w:lvl w:ilvl="0" w:tplc="E5BA9D9A">
      <w:numFmt w:val="bullet"/>
      <w:lvlText w:val="-"/>
      <w:lvlJc w:val="left"/>
      <w:pPr>
        <w:ind w:left="1344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" w15:restartNumberingAfterBreak="0">
    <w:nsid w:val="0EFE634D"/>
    <w:multiLevelType w:val="hybridMultilevel"/>
    <w:tmpl w:val="7CFA17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9D10C6"/>
    <w:multiLevelType w:val="hybridMultilevel"/>
    <w:tmpl w:val="3B020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46FB3"/>
    <w:multiLevelType w:val="multilevel"/>
    <w:tmpl w:val="CBBC6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97A3140"/>
    <w:multiLevelType w:val="hybridMultilevel"/>
    <w:tmpl w:val="5862F8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C460A8D"/>
    <w:multiLevelType w:val="multilevel"/>
    <w:tmpl w:val="05DC1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A06DBA"/>
    <w:multiLevelType w:val="hybridMultilevel"/>
    <w:tmpl w:val="A9FE0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D424FA"/>
    <w:multiLevelType w:val="hybridMultilevel"/>
    <w:tmpl w:val="7E32ECAA"/>
    <w:lvl w:ilvl="0" w:tplc="46E65A48">
      <w:start w:val="1"/>
      <w:numFmt w:val="decimal"/>
      <w:lvlText w:val="%1."/>
      <w:lvlJc w:val="left"/>
      <w:pPr>
        <w:ind w:left="720" w:hanging="360"/>
      </w:pPr>
      <w:rPr>
        <w:rFonts w:ascii="Avenir Next LT Pro Light" w:hAnsi="Avenir Next LT Pro Ligh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D17083"/>
    <w:multiLevelType w:val="hybridMultilevel"/>
    <w:tmpl w:val="574C909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A611EF"/>
    <w:multiLevelType w:val="hybridMultilevel"/>
    <w:tmpl w:val="5FE89A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B767DA"/>
    <w:multiLevelType w:val="multilevel"/>
    <w:tmpl w:val="D7EE8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995374D"/>
    <w:multiLevelType w:val="hybridMultilevel"/>
    <w:tmpl w:val="5F7ECCCC"/>
    <w:lvl w:ilvl="0" w:tplc="684224D4">
      <w:numFmt w:val="bullet"/>
      <w:lvlText w:val="-"/>
      <w:lvlJc w:val="left"/>
      <w:pPr>
        <w:ind w:left="1344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num w:numId="1" w16cid:durableId="1988586921">
    <w:abstractNumId w:val="9"/>
  </w:num>
  <w:num w:numId="2" w16cid:durableId="355156863">
    <w:abstractNumId w:val="12"/>
  </w:num>
  <w:num w:numId="3" w16cid:durableId="506556805">
    <w:abstractNumId w:val="8"/>
  </w:num>
  <w:num w:numId="4" w16cid:durableId="592472875">
    <w:abstractNumId w:val="6"/>
  </w:num>
  <w:num w:numId="5" w16cid:durableId="270016657">
    <w:abstractNumId w:val="4"/>
  </w:num>
  <w:num w:numId="6" w16cid:durableId="559444661">
    <w:abstractNumId w:val="11"/>
  </w:num>
  <w:num w:numId="7" w16cid:durableId="819351522">
    <w:abstractNumId w:val="10"/>
  </w:num>
  <w:num w:numId="8" w16cid:durableId="1524518207">
    <w:abstractNumId w:val="7"/>
  </w:num>
  <w:num w:numId="9" w16cid:durableId="482044678">
    <w:abstractNumId w:val="0"/>
  </w:num>
  <w:num w:numId="10" w16cid:durableId="2071538490">
    <w:abstractNumId w:val="3"/>
  </w:num>
  <w:num w:numId="11" w16cid:durableId="651562209">
    <w:abstractNumId w:val="5"/>
  </w:num>
  <w:num w:numId="12" w16cid:durableId="667825438">
    <w:abstractNumId w:val="2"/>
  </w:num>
  <w:num w:numId="13" w16cid:durableId="947544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ytDCwMDQwMjc3MzFX0lEKTi0uzszPAykwrAUAgalmQSwAAAA="/>
  </w:docVars>
  <w:rsids>
    <w:rsidRoot w:val="00E36864"/>
    <w:rsid w:val="00021B12"/>
    <w:rsid w:val="00071924"/>
    <w:rsid w:val="000A4296"/>
    <w:rsid w:val="000E2843"/>
    <w:rsid w:val="000E2921"/>
    <w:rsid w:val="000E586D"/>
    <w:rsid w:val="001054B4"/>
    <w:rsid w:val="0015115A"/>
    <w:rsid w:val="00151B0F"/>
    <w:rsid w:val="00154301"/>
    <w:rsid w:val="00166B7E"/>
    <w:rsid w:val="00233D73"/>
    <w:rsid w:val="00282F1F"/>
    <w:rsid w:val="002A331A"/>
    <w:rsid w:val="002B7977"/>
    <w:rsid w:val="0030270E"/>
    <w:rsid w:val="00354D0A"/>
    <w:rsid w:val="00370927"/>
    <w:rsid w:val="00384671"/>
    <w:rsid w:val="003D7351"/>
    <w:rsid w:val="003E4EAC"/>
    <w:rsid w:val="003E70AA"/>
    <w:rsid w:val="00464A5D"/>
    <w:rsid w:val="00507AE1"/>
    <w:rsid w:val="005161F8"/>
    <w:rsid w:val="00520128"/>
    <w:rsid w:val="005403EA"/>
    <w:rsid w:val="005F796C"/>
    <w:rsid w:val="00601263"/>
    <w:rsid w:val="00674346"/>
    <w:rsid w:val="006B1670"/>
    <w:rsid w:val="006B4B3B"/>
    <w:rsid w:val="00856BAE"/>
    <w:rsid w:val="00884EB5"/>
    <w:rsid w:val="00972C1A"/>
    <w:rsid w:val="0099748E"/>
    <w:rsid w:val="009E6732"/>
    <w:rsid w:val="00A04771"/>
    <w:rsid w:val="00A473F5"/>
    <w:rsid w:val="00AB6B37"/>
    <w:rsid w:val="00AE73BB"/>
    <w:rsid w:val="00C065E5"/>
    <w:rsid w:val="00C9658B"/>
    <w:rsid w:val="00CE4CCC"/>
    <w:rsid w:val="00D52C1F"/>
    <w:rsid w:val="00D61FB0"/>
    <w:rsid w:val="00DC490B"/>
    <w:rsid w:val="00DD5C7C"/>
    <w:rsid w:val="00E36864"/>
    <w:rsid w:val="00E71172"/>
    <w:rsid w:val="00EC19E4"/>
    <w:rsid w:val="00FB18C3"/>
    <w:rsid w:val="00FC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F5C7E"/>
  <w15:chartTrackingRefBased/>
  <w15:docId w15:val="{6E422534-24DD-444A-B614-A5B4CBCF9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864"/>
  </w:style>
  <w:style w:type="paragraph" w:styleId="Heading1">
    <w:name w:val="heading 1"/>
    <w:basedOn w:val="Normal"/>
    <w:next w:val="Normal"/>
    <w:link w:val="Heading1Char"/>
    <w:uiPriority w:val="9"/>
    <w:qFormat/>
    <w:rsid w:val="0030270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AD7DE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270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ADDD7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270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D24F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270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CAA8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270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8B52A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27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DFA700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270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2EAFB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270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78B52A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27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DFA700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rsid w:val="00674346"/>
    <w:pPr>
      <w:jc w:val="both"/>
    </w:pPr>
    <w:rPr>
      <w:color w:val="FFF5D8" w:themeColor="accent6" w:themeTint="99"/>
    </w:rPr>
  </w:style>
  <w:style w:type="character" w:customStyle="1" w:styleId="Style1Char">
    <w:name w:val="Style1 Char"/>
    <w:basedOn w:val="DefaultParagraphFont"/>
    <w:link w:val="Style1"/>
    <w:rsid w:val="00674346"/>
    <w:rPr>
      <w:rFonts w:ascii="Times New Roman" w:hAnsi="Times New Roman" w:cs="Times New Roman"/>
      <w:color w:val="FFF5D8" w:themeColor="accent6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270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D7F3F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270E"/>
    <w:rPr>
      <w:rFonts w:asciiTheme="majorHAnsi" w:eastAsiaTheme="majorEastAsia" w:hAnsiTheme="majorHAnsi" w:cstheme="majorBidi"/>
      <w:color w:val="D7F3F5" w:themeColor="accent1"/>
      <w:sz w:val="24"/>
      <w:szCs w:val="24"/>
    </w:rPr>
  </w:style>
  <w:style w:type="paragraph" w:customStyle="1" w:styleId="Style13">
    <w:name w:val="Style13"/>
    <w:basedOn w:val="Normal"/>
    <w:link w:val="Style13Char"/>
    <w:rsid w:val="00884EB5"/>
  </w:style>
  <w:style w:type="character" w:customStyle="1" w:styleId="Style13Char">
    <w:name w:val="Style13 Char"/>
    <w:basedOn w:val="HeaderChar"/>
    <w:link w:val="Style13"/>
    <w:rsid w:val="00884EB5"/>
  </w:style>
  <w:style w:type="paragraph" w:styleId="Header">
    <w:name w:val="header"/>
    <w:basedOn w:val="Normal"/>
    <w:link w:val="HeaderChar"/>
    <w:uiPriority w:val="99"/>
    <w:unhideWhenUsed/>
    <w:rsid w:val="00A473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3F5"/>
  </w:style>
  <w:style w:type="character" w:customStyle="1" w:styleId="Heading1Char">
    <w:name w:val="Heading 1 Char"/>
    <w:basedOn w:val="DefaultParagraphFont"/>
    <w:link w:val="Heading1"/>
    <w:uiPriority w:val="9"/>
    <w:rsid w:val="0030270E"/>
    <w:rPr>
      <w:rFonts w:asciiTheme="majorHAnsi" w:eastAsiaTheme="majorEastAsia" w:hAnsiTheme="majorHAnsi" w:cstheme="majorBidi"/>
      <w:color w:val="7AD7DE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270E"/>
    <w:rPr>
      <w:rFonts w:asciiTheme="majorHAnsi" w:eastAsiaTheme="majorEastAsia" w:hAnsiTheme="majorHAnsi" w:cstheme="majorBidi"/>
      <w:color w:val="ADDD71" w:themeColor="accent2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30270E"/>
    <w:pPr>
      <w:ind w:left="720"/>
      <w:contextualSpacing/>
    </w:pPr>
  </w:style>
  <w:style w:type="paragraph" w:customStyle="1" w:styleId="Styleella">
    <w:name w:val="Style_ella"/>
    <w:basedOn w:val="Normal"/>
    <w:autoRedefine/>
    <w:rsid w:val="00CE4CCC"/>
    <w:pPr>
      <w:jc w:val="both"/>
    </w:pPr>
    <w:rPr>
      <w:rFonts w:asciiTheme="majorHAnsi" w:hAnsiTheme="majorHAnsi" w:cs="Cambria"/>
    </w:rPr>
  </w:style>
  <w:style w:type="character" w:styleId="Strong">
    <w:name w:val="Strong"/>
    <w:basedOn w:val="DefaultParagraphFont"/>
    <w:uiPriority w:val="22"/>
    <w:qFormat/>
    <w:rsid w:val="0030270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270E"/>
    <w:rPr>
      <w:rFonts w:asciiTheme="majorHAnsi" w:eastAsiaTheme="majorEastAsia" w:hAnsiTheme="majorHAnsi" w:cstheme="majorBidi"/>
      <w:color w:val="FFD24F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270E"/>
    <w:rPr>
      <w:rFonts w:asciiTheme="majorHAnsi" w:eastAsiaTheme="majorEastAsia" w:hAnsiTheme="majorHAnsi" w:cstheme="majorBidi"/>
      <w:i/>
      <w:iCs/>
      <w:color w:val="7CAA8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270E"/>
    <w:rPr>
      <w:rFonts w:asciiTheme="majorHAnsi" w:eastAsiaTheme="majorEastAsia" w:hAnsiTheme="majorHAnsi" w:cstheme="majorBidi"/>
      <w:i/>
      <w:iCs/>
      <w:color w:val="78B52A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270E"/>
    <w:rPr>
      <w:rFonts w:asciiTheme="majorHAnsi" w:eastAsiaTheme="majorEastAsia" w:hAnsiTheme="majorHAnsi" w:cstheme="majorBidi"/>
      <w:i/>
      <w:iCs/>
      <w:color w:val="DFA700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270E"/>
    <w:rPr>
      <w:rFonts w:asciiTheme="majorHAnsi" w:eastAsiaTheme="majorEastAsia" w:hAnsiTheme="majorHAnsi" w:cstheme="majorBidi"/>
      <w:color w:val="2EAFB8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270E"/>
    <w:rPr>
      <w:rFonts w:asciiTheme="majorHAnsi" w:eastAsiaTheme="majorEastAsia" w:hAnsiTheme="majorHAnsi" w:cstheme="majorBidi"/>
      <w:color w:val="78B52A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270E"/>
    <w:rPr>
      <w:rFonts w:asciiTheme="majorHAnsi" w:eastAsiaTheme="majorEastAsia" w:hAnsiTheme="majorHAnsi" w:cstheme="majorBidi"/>
      <w:color w:val="DFA700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0270E"/>
    <w:pPr>
      <w:spacing w:line="240" w:lineRule="auto"/>
    </w:pPr>
    <w:rPr>
      <w:b/>
      <w:bCs/>
      <w:smallCaps/>
      <w:color w:val="D7F3F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0270E"/>
    <w:pPr>
      <w:spacing w:after="0" w:line="240" w:lineRule="auto"/>
      <w:contextualSpacing/>
    </w:pPr>
    <w:rPr>
      <w:rFonts w:asciiTheme="majorHAnsi" w:eastAsiaTheme="majorEastAsia" w:hAnsiTheme="majorHAnsi" w:cstheme="majorBidi"/>
      <w:color w:val="7AD7DE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270E"/>
    <w:rPr>
      <w:rFonts w:asciiTheme="majorHAnsi" w:eastAsiaTheme="majorEastAsia" w:hAnsiTheme="majorHAnsi" w:cstheme="majorBidi"/>
      <w:color w:val="7AD7DE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270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0270E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20"/>
    <w:qFormat/>
    <w:rsid w:val="0030270E"/>
    <w:rPr>
      <w:i/>
      <w:iCs/>
    </w:rPr>
  </w:style>
  <w:style w:type="paragraph" w:styleId="NoSpacing">
    <w:name w:val="No Spacing"/>
    <w:uiPriority w:val="1"/>
    <w:qFormat/>
    <w:rsid w:val="003027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0270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270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3027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0270E"/>
    <w:rPr>
      <w:b w:val="0"/>
      <w:bCs w:val="0"/>
      <w:i/>
      <w:iCs/>
      <w:color w:val="D7F3F5" w:themeColor="accent1"/>
    </w:rPr>
  </w:style>
  <w:style w:type="character" w:styleId="SubtleReference">
    <w:name w:val="Subtle Reference"/>
    <w:basedOn w:val="DefaultParagraphFont"/>
    <w:uiPriority w:val="31"/>
    <w:qFormat/>
    <w:rsid w:val="003027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0270E"/>
    <w:rPr>
      <w:b/>
      <w:bCs/>
      <w:smallCaps/>
      <w:color w:val="D7F3F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0270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270E"/>
    <w:pPr>
      <w:outlineLvl w:val="9"/>
    </w:pPr>
  </w:style>
  <w:style w:type="paragraph" w:customStyle="1" w:styleId="Styleella0">
    <w:name w:val="Style ella"/>
    <w:basedOn w:val="Normal"/>
    <w:qFormat/>
    <w:rsid w:val="00EC19E4"/>
    <w:pPr>
      <w:spacing w:after="200" w:line="276" w:lineRule="auto"/>
    </w:pPr>
    <w:rPr>
      <w:rFonts w:asciiTheme="majorHAnsi" w:hAnsiTheme="majorHAns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56B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D0A"/>
  </w:style>
  <w:style w:type="table" w:styleId="TableGrid">
    <w:name w:val="Table Grid"/>
    <w:basedOn w:val="TableNormal"/>
    <w:uiPriority w:val="39"/>
    <w:rsid w:val="003D735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eme2">
  <a:themeElements>
    <a:clrScheme name="Custom 13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D7F3F5"/>
      </a:accent1>
      <a:accent2>
        <a:srgbClr val="E2F3CC"/>
      </a:accent2>
      <a:accent3>
        <a:srgbClr val="D7F3F5"/>
      </a:accent3>
      <a:accent4>
        <a:srgbClr val="B2E7EB"/>
      </a:accent4>
      <a:accent5>
        <a:srgbClr val="B8D1BD"/>
      </a:accent5>
      <a:accent6>
        <a:srgbClr val="FFEFBF"/>
      </a:accent6>
      <a:hlink>
        <a:srgbClr val="6B9F25"/>
      </a:hlink>
      <a:folHlink>
        <a:srgbClr val="8C8C8C"/>
      </a:folHlink>
    </a:clrScheme>
    <a:fontScheme name="Custom 13">
      <a:majorFont>
        <a:latin typeface="Footlight MT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1720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</dc:creator>
  <cp:keywords/>
  <dc:description/>
  <cp:lastModifiedBy>Gabriela Bungardi</cp:lastModifiedBy>
  <cp:revision>10</cp:revision>
  <dcterms:created xsi:type="dcterms:W3CDTF">2023-10-17T07:38:00Z</dcterms:created>
  <dcterms:modified xsi:type="dcterms:W3CDTF">2023-10-18T08:59:00Z</dcterms:modified>
</cp:coreProperties>
</file>